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32F21" w14:textId="4D23F8EA" w:rsidR="0043526D" w:rsidRPr="00823F62" w:rsidRDefault="0043526D" w:rsidP="00706F0F">
      <w:pPr>
        <w:pStyle w:val="Textoindependiente2"/>
        <w:ind w:left="360"/>
        <w:rPr>
          <w:rFonts w:ascii="Verdana" w:hAnsi="Verdana" w:cs="Arial"/>
          <w:sz w:val="28"/>
          <w:szCs w:val="28"/>
          <w:u w:val="none"/>
          <w:lang w:val="en-GB"/>
        </w:rPr>
      </w:pPr>
      <w:r w:rsidRPr="00823F62">
        <w:rPr>
          <w:rFonts w:ascii="Verdana" w:hAnsi="Verdana" w:cs="Arial"/>
          <w:sz w:val="28"/>
          <w:szCs w:val="28"/>
          <w:u w:val="none"/>
          <w:lang w:val="en-GB"/>
        </w:rPr>
        <w:t>A</w:t>
      </w:r>
      <w:r w:rsidR="00134C8D" w:rsidRPr="00823F62">
        <w:rPr>
          <w:rFonts w:ascii="Verdana" w:hAnsi="Verdana" w:cs="Arial"/>
          <w:sz w:val="28"/>
          <w:szCs w:val="28"/>
          <w:u w:val="none"/>
          <w:lang w:val="en-GB"/>
        </w:rPr>
        <w:t>NNEX</w:t>
      </w:r>
      <w:r w:rsidRPr="00823F62">
        <w:rPr>
          <w:rFonts w:ascii="Verdana" w:hAnsi="Verdana" w:cs="Arial"/>
          <w:sz w:val="28"/>
          <w:szCs w:val="28"/>
          <w:u w:val="none"/>
          <w:lang w:val="en-GB"/>
        </w:rPr>
        <w:t xml:space="preserve"> I</w:t>
      </w:r>
    </w:p>
    <w:p w14:paraId="78D2E90C" w14:textId="26274F8F" w:rsidR="00A74471" w:rsidRPr="00823F62" w:rsidRDefault="00A74471" w:rsidP="00706F0F">
      <w:pPr>
        <w:pStyle w:val="Textoindependiente2"/>
        <w:ind w:left="360"/>
        <w:rPr>
          <w:rFonts w:ascii="Verdana" w:hAnsi="Verdana"/>
          <w:b w:val="0"/>
          <w:sz w:val="28"/>
          <w:szCs w:val="28"/>
          <w:u w:val="none"/>
          <w:lang w:val="en-GB"/>
        </w:rPr>
      </w:pPr>
      <w:r w:rsidRPr="00823F62">
        <w:rPr>
          <w:rFonts w:ascii="Verdana" w:hAnsi="Verdana"/>
          <w:b w:val="0"/>
          <w:sz w:val="28"/>
          <w:szCs w:val="28"/>
          <w:u w:val="none"/>
          <w:lang w:val="en-GB"/>
        </w:rPr>
        <w:t>REQUEST TO APPLY FOR THE</w:t>
      </w:r>
      <w:r w:rsidR="00ED3F9F">
        <w:rPr>
          <w:rFonts w:ascii="Verdana" w:hAnsi="Verdana"/>
          <w:b w:val="0"/>
          <w:sz w:val="28"/>
          <w:szCs w:val="28"/>
          <w:u w:val="none"/>
          <w:lang w:val="en-GB"/>
        </w:rPr>
        <w:t xml:space="preserve"> BEST PHD THESIS IN THE BIO</w:t>
      </w:r>
      <w:r w:rsidRPr="00823F62">
        <w:rPr>
          <w:rFonts w:ascii="Verdana" w:hAnsi="Verdana"/>
          <w:b w:val="0"/>
          <w:sz w:val="28"/>
          <w:szCs w:val="28"/>
          <w:u w:val="none"/>
          <w:lang w:val="en-GB"/>
        </w:rPr>
        <w:t>ENGINNERING GROUP</w:t>
      </w:r>
    </w:p>
    <w:p w14:paraId="0D23FAD9" w14:textId="77777777" w:rsidR="0043526D" w:rsidRPr="00823F62" w:rsidRDefault="0043526D" w:rsidP="00706F0F">
      <w:pPr>
        <w:pStyle w:val="Textoindependiente2"/>
        <w:ind w:left="360"/>
        <w:rPr>
          <w:rFonts w:ascii="Verdana" w:hAnsi="Verdana"/>
          <w:sz w:val="20"/>
          <w:szCs w:val="20"/>
          <w:u w:val="none"/>
          <w:lang w:val="en-GB"/>
        </w:rPr>
      </w:pPr>
    </w:p>
    <w:p w14:paraId="385B0E0E" w14:textId="77777777" w:rsidR="0043526D" w:rsidRPr="00823F62" w:rsidRDefault="0043526D" w:rsidP="00706F0F">
      <w:pPr>
        <w:pStyle w:val="Textoindependiente2"/>
        <w:ind w:left="360"/>
        <w:rPr>
          <w:rFonts w:ascii="Verdana" w:hAnsi="Verdana"/>
          <w:sz w:val="20"/>
          <w:szCs w:val="20"/>
          <w:u w:val="none"/>
          <w:lang w:val="en-GB"/>
        </w:rPr>
      </w:pPr>
    </w:p>
    <w:p w14:paraId="183703E8" w14:textId="77777777" w:rsidR="0043526D" w:rsidRDefault="0043526D" w:rsidP="00706F0F">
      <w:pPr>
        <w:rPr>
          <w:rFonts w:ascii="Verdana" w:hAnsi="Verdana"/>
          <w:sz w:val="20"/>
          <w:szCs w:val="20"/>
          <w:lang w:val="en-GB"/>
        </w:rPr>
      </w:pPr>
    </w:p>
    <w:p w14:paraId="74ADD8B2" w14:textId="77777777" w:rsidR="00DD382A" w:rsidRPr="00823F62" w:rsidRDefault="00DD382A" w:rsidP="00706F0F">
      <w:pPr>
        <w:rPr>
          <w:rFonts w:ascii="Verdana" w:hAnsi="Verdana"/>
          <w:sz w:val="20"/>
          <w:szCs w:val="20"/>
          <w:lang w:val="en-GB"/>
        </w:rPr>
      </w:pPr>
    </w:p>
    <w:p w14:paraId="119DA670" w14:textId="54FB0D65" w:rsidR="0043526D" w:rsidRPr="00823F62" w:rsidRDefault="00533D94" w:rsidP="00DD382A">
      <w:pPr>
        <w:pStyle w:val="Ttulo2"/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 xml:space="preserve">PERSONAL </w:t>
      </w:r>
      <w:r w:rsidR="00823F62" w:rsidRPr="00823F62">
        <w:rPr>
          <w:rFonts w:ascii="Verdana" w:hAnsi="Verdana"/>
          <w:lang w:val="en-GB"/>
        </w:rPr>
        <w:t>DATA</w:t>
      </w:r>
      <w:r w:rsidR="0043526D" w:rsidRPr="00823F62">
        <w:rPr>
          <w:rFonts w:ascii="Verdana" w:hAnsi="Verdana"/>
          <w:lang w:val="en-GB"/>
        </w:rPr>
        <w:t xml:space="preserve"> </w:t>
      </w:r>
    </w:p>
    <w:p w14:paraId="6806D148" w14:textId="77777777" w:rsidR="0043526D" w:rsidRPr="00823F62" w:rsidRDefault="0043526D" w:rsidP="008E5241">
      <w:pPr>
        <w:rPr>
          <w:rFonts w:ascii="Verdana" w:hAnsi="Verdana"/>
          <w:sz w:val="20"/>
          <w:szCs w:val="20"/>
          <w:lang w:val="en-GB"/>
        </w:rPr>
      </w:pPr>
    </w:p>
    <w:p w14:paraId="689792A4" w14:textId="50CD3BE4" w:rsidR="0043526D" w:rsidRPr="00823F62" w:rsidRDefault="00823F62" w:rsidP="008E5241">
      <w:pPr>
        <w:tabs>
          <w:tab w:val="right" w:leader="dot" w:pos="8505"/>
        </w:tabs>
        <w:ind w:left="357"/>
        <w:rPr>
          <w:rFonts w:ascii="Verdana" w:hAnsi="Verdana"/>
          <w:sz w:val="20"/>
          <w:szCs w:val="20"/>
          <w:lang w:val="en-GB"/>
        </w:rPr>
      </w:pPr>
      <w:r w:rsidRPr="00823F62">
        <w:rPr>
          <w:rFonts w:ascii="Verdana" w:hAnsi="Verdana"/>
          <w:sz w:val="20"/>
          <w:szCs w:val="20"/>
          <w:lang w:val="en-GB"/>
        </w:rPr>
        <w:t>Surname and Name</w:t>
      </w:r>
      <w:r w:rsidR="0043526D" w:rsidRPr="00823F62">
        <w:rPr>
          <w:rFonts w:ascii="Verdana" w:hAnsi="Verdana"/>
          <w:sz w:val="20"/>
          <w:szCs w:val="20"/>
          <w:lang w:val="en-GB"/>
        </w:rPr>
        <w:t xml:space="preserve">:  </w:t>
      </w:r>
    </w:p>
    <w:p w14:paraId="19E19577" w14:textId="5714F4F9" w:rsidR="0043526D" w:rsidRPr="00823F62" w:rsidRDefault="00823F62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ID Number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7E2FC1AE" w14:textId="7206DFA0" w:rsidR="0043526D" w:rsidRPr="00823F62" w:rsidRDefault="00823F62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Telephone number</w:t>
      </w:r>
      <w:r w:rsidR="0043526D" w:rsidRPr="00823F62">
        <w:rPr>
          <w:rFonts w:ascii="Verdana" w:hAnsi="Verdana"/>
          <w:sz w:val="20"/>
          <w:szCs w:val="20"/>
          <w:lang w:val="en-GB"/>
        </w:rPr>
        <w:t xml:space="preserve"> (</w:t>
      </w:r>
      <w:r w:rsidR="00C94F96">
        <w:rPr>
          <w:rFonts w:ascii="Verdana" w:hAnsi="Verdana"/>
          <w:sz w:val="20"/>
          <w:szCs w:val="20"/>
          <w:lang w:val="en-GB"/>
        </w:rPr>
        <w:t>landline</w:t>
      </w:r>
      <w:r w:rsidR="0043526D" w:rsidRPr="00823F62">
        <w:rPr>
          <w:rFonts w:ascii="Verdana" w:hAnsi="Verdana"/>
          <w:sz w:val="20"/>
          <w:szCs w:val="20"/>
          <w:lang w:val="en-GB"/>
        </w:rPr>
        <w:t xml:space="preserve"> </w:t>
      </w:r>
      <w:r w:rsidR="00C94F96">
        <w:rPr>
          <w:rFonts w:ascii="Verdana" w:hAnsi="Verdana"/>
          <w:sz w:val="20"/>
          <w:szCs w:val="20"/>
          <w:lang w:val="en-GB"/>
        </w:rPr>
        <w:t>and</w:t>
      </w:r>
      <w:r w:rsidR="0043526D" w:rsidRPr="00823F62">
        <w:rPr>
          <w:rFonts w:ascii="Verdana" w:hAnsi="Verdana"/>
          <w:sz w:val="20"/>
          <w:szCs w:val="20"/>
          <w:lang w:val="en-GB"/>
        </w:rPr>
        <w:t>/o</w:t>
      </w:r>
      <w:r w:rsidR="00C94F96">
        <w:rPr>
          <w:rFonts w:ascii="Verdana" w:hAnsi="Verdana"/>
          <w:sz w:val="20"/>
          <w:szCs w:val="20"/>
          <w:lang w:val="en-GB"/>
        </w:rPr>
        <w:t>r</w:t>
      </w:r>
      <w:r w:rsidR="0043526D" w:rsidRPr="00823F62">
        <w:rPr>
          <w:rFonts w:ascii="Verdana" w:hAnsi="Verdana"/>
          <w:sz w:val="20"/>
          <w:szCs w:val="20"/>
          <w:lang w:val="en-GB"/>
        </w:rPr>
        <w:t xml:space="preserve"> </w:t>
      </w:r>
      <w:r w:rsidR="00C94F96">
        <w:rPr>
          <w:rFonts w:ascii="Verdana" w:hAnsi="Verdana"/>
          <w:sz w:val="20"/>
          <w:szCs w:val="20"/>
          <w:lang w:val="en-GB"/>
        </w:rPr>
        <w:t>mobile</w:t>
      </w:r>
      <w:r w:rsidR="0043526D" w:rsidRPr="00823F62">
        <w:rPr>
          <w:rFonts w:ascii="Verdana" w:hAnsi="Verdana"/>
          <w:sz w:val="20"/>
          <w:szCs w:val="20"/>
          <w:lang w:val="en-GB"/>
        </w:rPr>
        <w:t>):</w:t>
      </w:r>
    </w:p>
    <w:p w14:paraId="09262D0C" w14:textId="05BCA4EF" w:rsidR="0043526D" w:rsidRPr="00823F62" w:rsidRDefault="006F0D77" w:rsidP="008E5241">
      <w:pPr>
        <w:tabs>
          <w:tab w:val="right" w:leader="dot" w:pos="6804"/>
          <w:tab w:val="right" w:leader="dot" w:pos="8505"/>
        </w:tabs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Bachelor</w:t>
      </w:r>
      <w:r w:rsidR="0043526D" w:rsidRPr="00823F62">
        <w:rPr>
          <w:rFonts w:ascii="Verdana" w:hAnsi="Verdana"/>
          <w:sz w:val="20"/>
          <w:szCs w:val="20"/>
          <w:lang w:val="en-GB"/>
        </w:rPr>
        <w:t>/</w:t>
      </w:r>
      <w:r w:rsidR="001B0784">
        <w:rPr>
          <w:rFonts w:ascii="Verdana" w:hAnsi="Verdana"/>
          <w:sz w:val="20"/>
          <w:szCs w:val="20"/>
          <w:lang w:val="en-GB"/>
        </w:rPr>
        <w:t>Engineering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189ACA27" w14:textId="01F4DEE6" w:rsidR="0043526D" w:rsidRPr="00823F62" w:rsidRDefault="00804780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Doctorate programme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0549F4C4" w14:textId="6F19CD4F" w:rsidR="0043526D" w:rsidRPr="00823F62" w:rsidRDefault="00804780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Department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013FB855" w14:textId="5DD35FD1" w:rsidR="0043526D" w:rsidRPr="00823F62" w:rsidRDefault="00804780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Centre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048F400B" w14:textId="26539177" w:rsidR="0043526D" w:rsidRPr="00823F62" w:rsidRDefault="00804780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University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06988B17" w14:textId="34970500" w:rsidR="0043526D" w:rsidRPr="00823F62" w:rsidRDefault="00804780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Title of the PhD thesis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251CACF5" w14:textId="6704B2D1" w:rsidR="0043526D" w:rsidRPr="00823F62" w:rsidRDefault="00804780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Supervisor/s of the PhD thesis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58240507" w14:textId="1F89463B" w:rsidR="0043526D" w:rsidRPr="00823F62" w:rsidRDefault="00A94809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Presentation date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78E1B3A2" w14:textId="7477FA49" w:rsidR="0043526D" w:rsidRPr="00823F62" w:rsidRDefault="00AE045F" w:rsidP="008E5241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Final mark</w:t>
      </w:r>
      <w:r w:rsidR="0043526D" w:rsidRPr="00823F62">
        <w:rPr>
          <w:rStyle w:val="Refdenotaalpie"/>
          <w:rFonts w:ascii="Verdana" w:hAnsi="Verdana"/>
          <w:sz w:val="20"/>
          <w:szCs w:val="20"/>
          <w:lang w:val="en-GB"/>
        </w:rPr>
        <w:footnoteReference w:id="1"/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3E3DC99D" w14:textId="6B1B3B01" w:rsidR="00533D94" w:rsidRDefault="00A94809" w:rsidP="00533D94">
      <w:pPr>
        <w:ind w:left="357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European mention/International mention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tbl>
      <w:tblPr>
        <w:tblW w:w="4819" w:type="pct"/>
        <w:tblInd w:w="35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3"/>
        <w:gridCol w:w="2694"/>
        <w:gridCol w:w="4741"/>
      </w:tblGrid>
      <w:tr w:rsidR="00533D94" w:rsidRPr="00BB2B0E" w14:paraId="034AEED7" w14:textId="77777777" w:rsidTr="009B46A5">
        <w:trPr>
          <w:trHeight w:val="20"/>
        </w:trPr>
        <w:tc>
          <w:tcPr>
            <w:tcW w:w="1053" w:type="pct"/>
            <w:vMerge w:val="restart"/>
            <w:vAlign w:val="center"/>
          </w:tcPr>
          <w:p w14:paraId="4D7C575A" w14:textId="77777777" w:rsidR="00533D94" w:rsidRPr="00533D94" w:rsidRDefault="00533D94" w:rsidP="00981BE4">
            <w:pPr>
              <w:jc w:val="both"/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  <w:r w:rsidRPr="00533D94">
              <w:rPr>
                <w:rFonts w:ascii="Verdana" w:eastAsia="Times New Roman" w:hAnsi="Verdana" w:cs="Arial"/>
                <w:bCs/>
                <w:sz w:val="20"/>
                <w:szCs w:val="20"/>
                <w:lang w:val="en-GB" w:eastAsia="es-ES"/>
              </w:rPr>
              <w:t>Researcher codes</w:t>
            </w:r>
          </w:p>
        </w:tc>
        <w:tc>
          <w:tcPr>
            <w:tcW w:w="1430" w:type="pct"/>
            <w:vAlign w:val="center"/>
            <w:hideMark/>
          </w:tcPr>
          <w:p w14:paraId="362FFD99" w14:textId="4B426CD3" w:rsidR="00533D94" w:rsidRPr="00533D94" w:rsidRDefault="00533D94" w:rsidP="00981BE4">
            <w:pPr>
              <w:jc w:val="both"/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  <w:r w:rsidRPr="00533D94"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  <w:t xml:space="preserve">WoS Researcher ID </w:t>
            </w:r>
            <w:r w:rsidRPr="00533D94">
              <w:rPr>
                <w:rFonts w:ascii="Verdana" w:eastAsia="Times New Roman" w:hAnsi="Verdana" w:cs="Arial"/>
                <w:i/>
                <w:sz w:val="20"/>
                <w:szCs w:val="20"/>
                <w:lang w:val="en-GB" w:eastAsia="es-ES"/>
              </w:rPr>
              <w:t>(*)</w:t>
            </w:r>
            <w:r>
              <w:rPr>
                <w:rFonts w:ascii="Verdana" w:eastAsia="Times New Roman" w:hAnsi="Verdana" w:cs="Arial"/>
                <w:i/>
                <w:sz w:val="20"/>
                <w:szCs w:val="20"/>
                <w:lang w:val="en-GB" w:eastAsia="es-ES"/>
              </w:rPr>
              <w:t>:</w:t>
            </w:r>
          </w:p>
        </w:tc>
        <w:tc>
          <w:tcPr>
            <w:tcW w:w="2516" w:type="pct"/>
            <w:vAlign w:val="center"/>
          </w:tcPr>
          <w:p w14:paraId="6A20B19E" w14:textId="77777777" w:rsidR="00533D94" w:rsidRPr="00533D94" w:rsidRDefault="00533D94" w:rsidP="00981BE4">
            <w:pPr>
              <w:jc w:val="both"/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</w:p>
        </w:tc>
      </w:tr>
      <w:tr w:rsidR="00533D94" w:rsidRPr="00BB2B0E" w14:paraId="7E701FA8" w14:textId="77777777" w:rsidTr="009B46A5">
        <w:trPr>
          <w:trHeight w:val="20"/>
        </w:trPr>
        <w:tc>
          <w:tcPr>
            <w:tcW w:w="1053" w:type="pct"/>
            <w:vMerge/>
            <w:vAlign w:val="center"/>
          </w:tcPr>
          <w:p w14:paraId="6CB96BEB" w14:textId="77777777" w:rsidR="00533D94" w:rsidRPr="00533D94" w:rsidRDefault="00533D94" w:rsidP="00981BE4">
            <w:pPr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</w:p>
        </w:tc>
        <w:tc>
          <w:tcPr>
            <w:tcW w:w="1430" w:type="pct"/>
            <w:vAlign w:val="center"/>
          </w:tcPr>
          <w:p w14:paraId="206E10F5" w14:textId="355BD2FB" w:rsidR="00533D94" w:rsidRPr="00533D94" w:rsidRDefault="00533D94" w:rsidP="00981BE4">
            <w:pPr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  <w:r w:rsidRPr="00533D94"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  <w:t>SCOPUS Author ID</w:t>
            </w:r>
            <w:r w:rsidRPr="00533D94">
              <w:rPr>
                <w:rFonts w:ascii="Verdana" w:eastAsia="Times New Roman" w:hAnsi="Verdana" w:cs="Arial"/>
                <w:i/>
                <w:sz w:val="20"/>
                <w:szCs w:val="20"/>
                <w:lang w:val="en-GB" w:eastAsia="es-ES"/>
              </w:rPr>
              <w:t xml:space="preserve"> (*)</w:t>
            </w:r>
            <w:r>
              <w:rPr>
                <w:rFonts w:ascii="Verdana" w:eastAsia="Times New Roman" w:hAnsi="Verdana" w:cs="Arial"/>
                <w:i/>
                <w:sz w:val="20"/>
                <w:szCs w:val="20"/>
                <w:lang w:val="en-GB" w:eastAsia="es-ES"/>
              </w:rPr>
              <w:t>:</w:t>
            </w:r>
          </w:p>
        </w:tc>
        <w:tc>
          <w:tcPr>
            <w:tcW w:w="2516" w:type="pct"/>
            <w:vAlign w:val="center"/>
          </w:tcPr>
          <w:p w14:paraId="398D57DA" w14:textId="73E5A471" w:rsidR="00533D94" w:rsidRPr="00533D94" w:rsidRDefault="00533D94" w:rsidP="00981BE4">
            <w:pPr>
              <w:jc w:val="both"/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</w:p>
        </w:tc>
      </w:tr>
      <w:tr w:rsidR="00533D94" w:rsidRPr="00BB2B0E" w14:paraId="21844A18" w14:textId="77777777" w:rsidTr="009B46A5">
        <w:trPr>
          <w:trHeight w:val="20"/>
        </w:trPr>
        <w:tc>
          <w:tcPr>
            <w:tcW w:w="1053" w:type="pct"/>
            <w:vMerge/>
            <w:vAlign w:val="center"/>
          </w:tcPr>
          <w:p w14:paraId="2E7B6B97" w14:textId="77777777" w:rsidR="00533D94" w:rsidRPr="00533D94" w:rsidRDefault="00533D94" w:rsidP="00981BE4">
            <w:pPr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</w:p>
        </w:tc>
        <w:tc>
          <w:tcPr>
            <w:tcW w:w="1430" w:type="pct"/>
            <w:vAlign w:val="center"/>
            <w:hideMark/>
          </w:tcPr>
          <w:p w14:paraId="4FDB4790" w14:textId="56F527EA" w:rsidR="00533D94" w:rsidRPr="00533D94" w:rsidRDefault="00533D94" w:rsidP="00981BE4">
            <w:pPr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  <w:r w:rsidRPr="00533D94"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  <w:t>ORCID ID</w:t>
            </w:r>
            <w:r w:rsidRPr="00533D94">
              <w:rPr>
                <w:rFonts w:ascii="Verdana" w:eastAsia="Times New Roman" w:hAnsi="Verdana" w:cs="Arial"/>
                <w:i/>
                <w:sz w:val="20"/>
                <w:szCs w:val="20"/>
                <w:lang w:val="en-GB" w:eastAsia="es-ES"/>
              </w:rPr>
              <w:t xml:space="preserve"> (*)</w:t>
            </w:r>
            <w:r>
              <w:rPr>
                <w:rFonts w:ascii="Verdana" w:eastAsia="Times New Roman" w:hAnsi="Verdana" w:cs="Arial"/>
                <w:i/>
                <w:sz w:val="20"/>
                <w:szCs w:val="20"/>
                <w:lang w:val="en-GB" w:eastAsia="es-ES"/>
              </w:rPr>
              <w:t>:</w:t>
            </w:r>
          </w:p>
        </w:tc>
        <w:tc>
          <w:tcPr>
            <w:tcW w:w="2516" w:type="pct"/>
            <w:vAlign w:val="center"/>
          </w:tcPr>
          <w:p w14:paraId="2A5532A2" w14:textId="4BE27F82" w:rsidR="00533D94" w:rsidRPr="00533D94" w:rsidRDefault="00533D94" w:rsidP="00981BE4">
            <w:pPr>
              <w:jc w:val="both"/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</w:p>
        </w:tc>
      </w:tr>
      <w:tr w:rsidR="00533D94" w:rsidRPr="00BB2B0E" w14:paraId="1D83B843" w14:textId="77777777" w:rsidTr="009B46A5">
        <w:trPr>
          <w:trHeight w:val="20"/>
        </w:trPr>
        <w:tc>
          <w:tcPr>
            <w:tcW w:w="1053" w:type="pct"/>
            <w:vMerge/>
            <w:vAlign w:val="center"/>
          </w:tcPr>
          <w:p w14:paraId="4AD72716" w14:textId="77777777" w:rsidR="00533D94" w:rsidRPr="00533D94" w:rsidRDefault="00533D94" w:rsidP="00981BE4">
            <w:pPr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</w:p>
        </w:tc>
        <w:tc>
          <w:tcPr>
            <w:tcW w:w="1430" w:type="pct"/>
            <w:vAlign w:val="center"/>
          </w:tcPr>
          <w:p w14:paraId="3B03607E" w14:textId="47F7333A" w:rsidR="00533D94" w:rsidRPr="00533D94" w:rsidRDefault="00533D94" w:rsidP="00981BE4">
            <w:pPr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  <w:lang w:val="en-GB" w:eastAsia="es-ES"/>
              </w:rPr>
              <w:t>Google scholar</w:t>
            </w:r>
            <w:r w:rsidRPr="00533D94">
              <w:rPr>
                <w:rFonts w:ascii="Verdana" w:eastAsia="Times New Roman" w:hAnsi="Verdana" w:cs="Arial"/>
                <w:i/>
                <w:sz w:val="20"/>
                <w:szCs w:val="20"/>
                <w:lang w:val="en-GB" w:eastAsia="es-ES"/>
              </w:rPr>
              <w:t xml:space="preserve"> (*)</w:t>
            </w:r>
            <w:r>
              <w:rPr>
                <w:rFonts w:ascii="Verdana" w:eastAsia="Times New Roman" w:hAnsi="Verdana" w:cs="Arial"/>
                <w:i/>
                <w:sz w:val="20"/>
                <w:szCs w:val="20"/>
                <w:lang w:val="en-GB" w:eastAsia="es-ES"/>
              </w:rPr>
              <w:t>:</w:t>
            </w:r>
          </w:p>
        </w:tc>
        <w:tc>
          <w:tcPr>
            <w:tcW w:w="2516" w:type="pct"/>
            <w:vAlign w:val="center"/>
          </w:tcPr>
          <w:p w14:paraId="0B999206" w14:textId="77777777" w:rsidR="00533D94" w:rsidRPr="00533D94" w:rsidRDefault="00533D94" w:rsidP="00981BE4">
            <w:pPr>
              <w:jc w:val="both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es-ES"/>
              </w:rPr>
            </w:pPr>
          </w:p>
        </w:tc>
      </w:tr>
    </w:tbl>
    <w:p w14:paraId="0C66361F" w14:textId="77777777" w:rsidR="00533D94" w:rsidRPr="00533D94" w:rsidRDefault="00533D94" w:rsidP="00533D94">
      <w:pPr>
        <w:ind w:left="357"/>
        <w:rPr>
          <w:rFonts w:ascii="Verdana" w:hAnsi="Verdana"/>
          <w:i/>
          <w:sz w:val="16"/>
          <w:szCs w:val="16"/>
          <w:lang w:val="en-GB"/>
        </w:rPr>
      </w:pPr>
      <w:r w:rsidRPr="00533D94">
        <w:rPr>
          <w:rFonts w:ascii="Verdana" w:hAnsi="Verdana"/>
          <w:i/>
          <w:sz w:val="16"/>
          <w:szCs w:val="16"/>
          <w:lang w:val="en-GB"/>
        </w:rPr>
        <w:t>(*) At least one of these is mandatory</w:t>
      </w:r>
    </w:p>
    <w:p w14:paraId="636C516B" w14:textId="77777777" w:rsidR="00533D94" w:rsidRPr="00823F62" w:rsidRDefault="00533D94" w:rsidP="00533D94">
      <w:pPr>
        <w:rPr>
          <w:rFonts w:ascii="Verdana" w:hAnsi="Verdana"/>
          <w:sz w:val="20"/>
          <w:szCs w:val="20"/>
          <w:lang w:val="en-GB"/>
        </w:rPr>
      </w:pPr>
    </w:p>
    <w:p w14:paraId="15CE344A" w14:textId="77777777" w:rsidR="0043526D" w:rsidRPr="00823F62" w:rsidRDefault="0043526D" w:rsidP="008E5241">
      <w:pPr>
        <w:jc w:val="both"/>
        <w:rPr>
          <w:rFonts w:ascii="Verdana" w:hAnsi="Verdana"/>
          <w:sz w:val="20"/>
          <w:szCs w:val="20"/>
          <w:lang w:val="en-GB"/>
        </w:rPr>
      </w:pPr>
    </w:p>
    <w:p w14:paraId="22B8B661" w14:textId="77777777" w:rsidR="0043526D" w:rsidRPr="00823F62" w:rsidRDefault="0043526D" w:rsidP="008E5241">
      <w:pPr>
        <w:jc w:val="both"/>
        <w:rPr>
          <w:rFonts w:ascii="Verdana" w:hAnsi="Verdana"/>
          <w:sz w:val="20"/>
          <w:szCs w:val="20"/>
          <w:lang w:val="en-GB"/>
        </w:rPr>
      </w:pPr>
    </w:p>
    <w:p w14:paraId="23396342" w14:textId="481F184A" w:rsidR="0043526D" w:rsidRPr="00823F62" w:rsidRDefault="005F39DA" w:rsidP="00706F0F">
      <w:pPr>
        <w:pStyle w:val="Ttulo2"/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>REQUEST</w:t>
      </w:r>
      <w:r w:rsidR="0043526D" w:rsidRPr="00823F62">
        <w:rPr>
          <w:rFonts w:ascii="Verdana" w:hAnsi="Verdana"/>
          <w:lang w:val="en-GB"/>
        </w:rPr>
        <w:t>:</w:t>
      </w:r>
    </w:p>
    <w:p w14:paraId="6BA1A168" w14:textId="77777777" w:rsidR="0043526D" w:rsidRPr="00823F62" w:rsidRDefault="0043526D" w:rsidP="008E5241">
      <w:pPr>
        <w:ind w:left="357"/>
        <w:jc w:val="both"/>
        <w:rPr>
          <w:rFonts w:ascii="Verdana" w:hAnsi="Verdana"/>
          <w:sz w:val="20"/>
          <w:szCs w:val="20"/>
          <w:lang w:val="en-GB"/>
        </w:rPr>
      </w:pPr>
    </w:p>
    <w:p w14:paraId="6BF39982" w14:textId="3D2E290A" w:rsidR="005F39DA" w:rsidRDefault="005314B4" w:rsidP="008E5241">
      <w:pPr>
        <w:ind w:left="357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Covering all the requirements of the call for the</w:t>
      </w:r>
      <w:r w:rsidR="00ED3F9F">
        <w:rPr>
          <w:rFonts w:ascii="Verdana" w:hAnsi="Verdana"/>
          <w:sz w:val="20"/>
          <w:szCs w:val="20"/>
          <w:lang w:val="en-GB"/>
        </w:rPr>
        <w:t xml:space="preserve"> best PhD Thesis in Bioe</w:t>
      </w:r>
      <w:r>
        <w:rPr>
          <w:rFonts w:ascii="Verdana" w:hAnsi="Verdana"/>
          <w:sz w:val="20"/>
          <w:szCs w:val="20"/>
          <w:lang w:val="en-GB"/>
        </w:rPr>
        <w:t>ngineering, I re</w:t>
      </w:r>
      <w:r w:rsidR="009F63A5">
        <w:rPr>
          <w:rFonts w:ascii="Verdana" w:hAnsi="Verdana"/>
          <w:sz w:val="20"/>
          <w:szCs w:val="20"/>
          <w:lang w:val="en-GB"/>
        </w:rPr>
        <w:t>quest to participate in the 20</w:t>
      </w:r>
      <w:r w:rsidR="00927372">
        <w:rPr>
          <w:rFonts w:ascii="Verdana" w:hAnsi="Verdana"/>
          <w:sz w:val="20"/>
          <w:szCs w:val="20"/>
          <w:lang w:val="en-GB"/>
        </w:rPr>
        <w:t>20</w:t>
      </w:r>
      <w:r>
        <w:rPr>
          <w:rFonts w:ascii="Verdana" w:hAnsi="Verdana"/>
          <w:sz w:val="20"/>
          <w:szCs w:val="20"/>
          <w:lang w:val="en-GB"/>
        </w:rPr>
        <w:t xml:space="preserve"> edition:</w:t>
      </w:r>
    </w:p>
    <w:p w14:paraId="25FBB05E" w14:textId="77777777" w:rsidR="0043526D" w:rsidRDefault="0043526D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</w:p>
    <w:p w14:paraId="43A9C709" w14:textId="119486AB" w:rsidR="0043526D" w:rsidRPr="00823F62" w:rsidRDefault="005314B4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Date:</w:t>
      </w:r>
    </w:p>
    <w:p w14:paraId="634589A5" w14:textId="77777777" w:rsidR="0043526D" w:rsidRPr="00823F62" w:rsidRDefault="0043526D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</w:p>
    <w:p w14:paraId="1011F642" w14:textId="77777777" w:rsidR="001E7201" w:rsidRPr="00823F62" w:rsidRDefault="001E7201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</w:p>
    <w:p w14:paraId="1C20EE69" w14:textId="77777777" w:rsidR="0043526D" w:rsidRPr="00823F62" w:rsidRDefault="0043526D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</w:p>
    <w:p w14:paraId="6CA19021" w14:textId="77777777" w:rsidR="009B46A5" w:rsidRDefault="009B46A5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</w:p>
    <w:p w14:paraId="5E9660A2" w14:textId="77777777" w:rsidR="009B46A5" w:rsidRDefault="009B46A5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</w:p>
    <w:p w14:paraId="4A061153" w14:textId="77777777" w:rsidR="009B46A5" w:rsidRDefault="009B46A5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</w:p>
    <w:p w14:paraId="366700F8" w14:textId="4A1908C7" w:rsidR="001E7201" w:rsidRPr="00823F62" w:rsidRDefault="005314B4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Signature</w:t>
      </w:r>
      <w:r w:rsidR="0043526D" w:rsidRPr="00823F62">
        <w:rPr>
          <w:rFonts w:ascii="Verdana" w:hAnsi="Verdana"/>
          <w:sz w:val="20"/>
          <w:szCs w:val="20"/>
          <w:lang w:val="en-GB"/>
        </w:rPr>
        <w:t>................</w:t>
      </w:r>
      <w:r>
        <w:rPr>
          <w:rFonts w:ascii="Verdana" w:hAnsi="Verdana"/>
          <w:sz w:val="20"/>
          <w:szCs w:val="20"/>
          <w:lang w:val="en-GB"/>
        </w:rPr>
        <w:t>.................</w:t>
      </w:r>
      <w:r>
        <w:rPr>
          <w:rFonts w:ascii="Verdana" w:hAnsi="Verdana"/>
          <w:sz w:val="20"/>
          <w:szCs w:val="20"/>
          <w:lang w:val="en-GB"/>
        </w:rPr>
        <w:tab/>
        <w:t xml:space="preserve">          Signature</w:t>
      </w:r>
      <w:r w:rsidR="001E7201" w:rsidRPr="00823F62">
        <w:rPr>
          <w:rFonts w:ascii="Verdana" w:hAnsi="Verdana"/>
          <w:sz w:val="20"/>
          <w:szCs w:val="20"/>
          <w:lang w:val="en-GB"/>
        </w:rPr>
        <w:t>:</w:t>
      </w:r>
      <w:r>
        <w:rPr>
          <w:rFonts w:ascii="Verdana" w:hAnsi="Verdana"/>
          <w:sz w:val="20"/>
          <w:szCs w:val="20"/>
          <w:lang w:val="en-GB"/>
        </w:rPr>
        <w:t xml:space="preserve"> </w:t>
      </w:r>
      <w:r w:rsidR="001E7201" w:rsidRPr="00823F62">
        <w:rPr>
          <w:rFonts w:ascii="Verdana" w:hAnsi="Verdana"/>
          <w:sz w:val="20"/>
          <w:szCs w:val="20"/>
          <w:lang w:val="en-GB"/>
        </w:rPr>
        <w:t>………………………………..</w:t>
      </w:r>
    </w:p>
    <w:p w14:paraId="289D073B" w14:textId="0D9B3EDB" w:rsidR="001E7201" w:rsidRPr="00823F62" w:rsidRDefault="0043526D" w:rsidP="001E7201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  <w:r w:rsidRPr="00823F62">
        <w:rPr>
          <w:rFonts w:ascii="Verdana" w:hAnsi="Verdana"/>
          <w:sz w:val="20"/>
          <w:szCs w:val="20"/>
          <w:lang w:val="en-GB"/>
        </w:rPr>
        <w:t>(</w:t>
      </w:r>
      <w:r w:rsidR="005314B4">
        <w:rPr>
          <w:rFonts w:ascii="Verdana" w:hAnsi="Verdana"/>
          <w:sz w:val="20"/>
          <w:szCs w:val="20"/>
          <w:lang w:val="en-GB"/>
        </w:rPr>
        <w:t>Applicant</w:t>
      </w:r>
      <w:r w:rsidRPr="00823F62">
        <w:rPr>
          <w:rFonts w:ascii="Verdana" w:hAnsi="Verdana"/>
          <w:sz w:val="20"/>
          <w:szCs w:val="20"/>
          <w:lang w:val="en-GB"/>
        </w:rPr>
        <w:t>)</w:t>
      </w:r>
      <w:r w:rsidR="001E7201" w:rsidRPr="00823F62">
        <w:rPr>
          <w:rFonts w:ascii="Verdana" w:hAnsi="Verdana"/>
          <w:sz w:val="20"/>
          <w:szCs w:val="20"/>
          <w:lang w:val="en-GB"/>
        </w:rPr>
        <w:tab/>
      </w:r>
      <w:r w:rsidR="001E7201" w:rsidRPr="00823F62">
        <w:rPr>
          <w:rFonts w:ascii="Verdana" w:hAnsi="Verdana"/>
          <w:sz w:val="20"/>
          <w:szCs w:val="20"/>
          <w:lang w:val="en-GB"/>
        </w:rPr>
        <w:tab/>
      </w:r>
      <w:r w:rsidR="001E7201" w:rsidRPr="00823F62">
        <w:rPr>
          <w:rFonts w:ascii="Verdana" w:hAnsi="Verdana"/>
          <w:sz w:val="20"/>
          <w:szCs w:val="20"/>
          <w:lang w:val="en-GB"/>
        </w:rPr>
        <w:tab/>
      </w:r>
      <w:r w:rsidR="001E7201" w:rsidRPr="00823F62">
        <w:rPr>
          <w:rFonts w:ascii="Verdana" w:hAnsi="Verdana"/>
          <w:sz w:val="20"/>
          <w:szCs w:val="20"/>
          <w:lang w:val="en-GB"/>
        </w:rPr>
        <w:tab/>
      </w:r>
      <w:r w:rsidR="001E7201" w:rsidRPr="00823F62">
        <w:rPr>
          <w:rFonts w:ascii="Verdana" w:hAnsi="Verdana"/>
          <w:sz w:val="20"/>
          <w:szCs w:val="20"/>
          <w:lang w:val="en-GB"/>
        </w:rPr>
        <w:tab/>
      </w:r>
      <w:r w:rsidR="005314B4">
        <w:rPr>
          <w:rFonts w:ascii="Verdana" w:hAnsi="Verdana"/>
          <w:sz w:val="20"/>
          <w:szCs w:val="20"/>
          <w:lang w:val="en-GB"/>
        </w:rPr>
        <w:t>Supervisor/Supervisors</w:t>
      </w:r>
    </w:p>
    <w:p w14:paraId="336F49B7" w14:textId="77777777" w:rsidR="0043526D" w:rsidRDefault="0043526D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</w:p>
    <w:p w14:paraId="761EB20D" w14:textId="77777777" w:rsidR="0043526D" w:rsidRPr="00823F62" w:rsidRDefault="0043526D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  <w:r w:rsidRPr="00823F62">
        <w:rPr>
          <w:rFonts w:ascii="Verdana" w:hAnsi="Verdana"/>
          <w:sz w:val="20"/>
          <w:szCs w:val="20"/>
          <w:lang w:val="en-GB"/>
        </w:rPr>
        <w:tab/>
      </w:r>
      <w:r w:rsidRPr="00823F62">
        <w:rPr>
          <w:rFonts w:ascii="Verdana" w:hAnsi="Verdana"/>
          <w:sz w:val="20"/>
          <w:szCs w:val="20"/>
          <w:lang w:val="en-GB"/>
        </w:rPr>
        <w:tab/>
      </w:r>
      <w:r w:rsidRPr="00823F62">
        <w:rPr>
          <w:rFonts w:ascii="Verdana" w:hAnsi="Verdana"/>
          <w:sz w:val="20"/>
          <w:szCs w:val="20"/>
          <w:lang w:val="en-GB"/>
        </w:rPr>
        <w:tab/>
      </w:r>
      <w:r w:rsidRPr="00823F62">
        <w:rPr>
          <w:rFonts w:ascii="Verdana" w:hAnsi="Verdana"/>
          <w:sz w:val="20"/>
          <w:szCs w:val="20"/>
          <w:lang w:val="en-GB"/>
        </w:rPr>
        <w:tab/>
      </w:r>
      <w:r w:rsidRPr="00823F62">
        <w:rPr>
          <w:rFonts w:ascii="Verdana" w:hAnsi="Verdana"/>
          <w:sz w:val="20"/>
          <w:szCs w:val="20"/>
          <w:lang w:val="en-GB"/>
        </w:rPr>
        <w:tab/>
      </w:r>
      <w:r w:rsidRPr="00823F62">
        <w:rPr>
          <w:rFonts w:ascii="Verdana" w:hAnsi="Verdana"/>
          <w:sz w:val="20"/>
          <w:szCs w:val="20"/>
          <w:lang w:val="en-GB"/>
        </w:rPr>
        <w:tab/>
      </w:r>
      <w:r w:rsidRPr="00823F62">
        <w:rPr>
          <w:rFonts w:ascii="Verdana" w:hAnsi="Verdana"/>
          <w:sz w:val="20"/>
          <w:szCs w:val="20"/>
          <w:lang w:val="en-GB"/>
        </w:rPr>
        <w:tab/>
      </w:r>
    </w:p>
    <w:p w14:paraId="12A19D27" w14:textId="4307EB69" w:rsidR="0043526D" w:rsidRPr="00823F62" w:rsidRDefault="0099635A" w:rsidP="00706F0F">
      <w:pPr>
        <w:spacing w:line="312" w:lineRule="auto"/>
        <w:ind w:left="360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List of attached documentation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p w14:paraId="5D16A188" w14:textId="77777777" w:rsidR="0043526D" w:rsidRPr="00823F62" w:rsidRDefault="0043526D" w:rsidP="00706F0F">
      <w:pPr>
        <w:spacing w:line="312" w:lineRule="auto"/>
        <w:ind w:left="360"/>
        <w:jc w:val="both"/>
        <w:rPr>
          <w:rFonts w:ascii="Transit-Normal" w:hAnsi="Transit-Normal"/>
          <w:szCs w:val="20"/>
          <w:lang w:val="en-GB"/>
        </w:rPr>
      </w:pPr>
      <w:r w:rsidRPr="00823F62">
        <w:rPr>
          <w:rFonts w:ascii="Verdana" w:hAnsi="Verdana"/>
          <w:sz w:val="20"/>
          <w:szCs w:val="20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83FB95E" w14:textId="7E954C06" w:rsidR="0043526D" w:rsidRPr="00823F62" w:rsidRDefault="0043526D" w:rsidP="003866A7">
      <w:pPr>
        <w:pStyle w:val="Textoindependiente2"/>
        <w:ind w:left="360"/>
        <w:rPr>
          <w:rFonts w:ascii="Verdana" w:hAnsi="Verdana" w:cs="Arial"/>
          <w:sz w:val="28"/>
          <w:szCs w:val="28"/>
          <w:u w:val="none"/>
          <w:lang w:val="en-GB"/>
        </w:rPr>
      </w:pPr>
      <w:r w:rsidRPr="00823F62">
        <w:rPr>
          <w:rFonts w:ascii="Verdana" w:hAnsi="Verdana" w:cs="Arial"/>
          <w:szCs w:val="56"/>
          <w:lang w:val="en-GB"/>
        </w:rPr>
        <w:br w:type="page"/>
      </w:r>
      <w:r w:rsidRPr="00823F62">
        <w:rPr>
          <w:rFonts w:ascii="Verdana" w:hAnsi="Verdana" w:cs="Arial"/>
          <w:sz w:val="28"/>
          <w:szCs w:val="28"/>
          <w:u w:val="none"/>
          <w:lang w:val="en-GB"/>
        </w:rPr>
        <w:lastRenderedPageBreak/>
        <w:t>AN</w:t>
      </w:r>
      <w:r w:rsidR="00303FC8">
        <w:rPr>
          <w:rFonts w:ascii="Verdana" w:hAnsi="Verdana" w:cs="Arial"/>
          <w:sz w:val="28"/>
          <w:szCs w:val="28"/>
          <w:u w:val="none"/>
          <w:lang w:val="en-GB"/>
        </w:rPr>
        <w:t>NEX</w:t>
      </w:r>
      <w:r w:rsidRPr="00823F62">
        <w:rPr>
          <w:rFonts w:ascii="Verdana" w:hAnsi="Verdana" w:cs="Arial"/>
          <w:sz w:val="28"/>
          <w:szCs w:val="28"/>
          <w:u w:val="none"/>
          <w:lang w:val="en-GB"/>
        </w:rPr>
        <w:t xml:space="preserve"> II</w:t>
      </w:r>
    </w:p>
    <w:p w14:paraId="4FB7389E" w14:textId="10AB161D" w:rsidR="0043526D" w:rsidRPr="00823F62" w:rsidRDefault="0043526D" w:rsidP="003866A7">
      <w:pPr>
        <w:pStyle w:val="Textoindependiente2"/>
        <w:ind w:left="360"/>
        <w:rPr>
          <w:rFonts w:ascii="Verdana" w:hAnsi="Verdana"/>
          <w:b w:val="0"/>
          <w:sz w:val="28"/>
          <w:szCs w:val="28"/>
          <w:u w:val="none"/>
          <w:lang w:val="en-GB"/>
        </w:rPr>
      </w:pPr>
      <w:r w:rsidRPr="00823F62">
        <w:rPr>
          <w:rFonts w:ascii="Verdana" w:hAnsi="Verdana"/>
          <w:b w:val="0"/>
          <w:sz w:val="28"/>
          <w:szCs w:val="28"/>
          <w:u w:val="none"/>
          <w:lang w:val="en-GB"/>
        </w:rPr>
        <w:t>CURRICULUM VITAE</w:t>
      </w:r>
    </w:p>
    <w:p w14:paraId="3247B1AB" w14:textId="49A818E8" w:rsidR="0043526D" w:rsidRDefault="00303FC8" w:rsidP="003866A7">
      <w:pPr>
        <w:pStyle w:val="Textoindependiente2"/>
        <w:ind w:left="360"/>
        <w:rPr>
          <w:rFonts w:ascii="Verdana" w:hAnsi="Verdana"/>
          <w:b w:val="0"/>
          <w:sz w:val="28"/>
          <w:szCs w:val="28"/>
          <w:u w:val="none"/>
          <w:lang w:val="en-GB"/>
        </w:rPr>
      </w:pPr>
      <w:r>
        <w:rPr>
          <w:rFonts w:ascii="Verdana" w:hAnsi="Verdana"/>
          <w:b w:val="0"/>
          <w:sz w:val="28"/>
          <w:szCs w:val="28"/>
          <w:u w:val="none"/>
          <w:lang w:val="en-GB"/>
        </w:rPr>
        <w:t xml:space="preserve">AWARD TO THE BEST </w:t>
      </w:r>
      <w:r w:rsidRPr="00823F62">
        <w:rPr>
          <w:rFonts w:ascii="Verdana" w:hAnsi="Verdana"/>
          <w:b w:val="0"/>
          <w:sz w:val="28"/>
          <w:szCs w:val="28"/>
          <w:u w:val="none"/>
          <w:lang w:val="en-GB"/>
        </w:rPr>
        <w:t xml:space="preserve">PHD THESIS IN THE </w:t>
      </w:r>
      <w:r w:rsidR="00ED3F9F">
        <w:rPr>
          <w:rFonts w:ascii="Verdana" w:hAnsi="Verdana"/>
          <w:b w:val="0"/>
          <w:sz w:val="28"/>
          <w:szCs w:val="28"/>
          <w:u w:val="none"/>
          <w:lang w:val="en-GB"/>
        </w:rPr>
        <w:t>BIO</w:t>
      </w:r>
      <w:r w:rsidRPr="00823F62">
        <w:rPr>
          <w:rFonts w:ascii="Verdana" w:hAnsi="Verdana"/>
          <w:b w:val="0"/>
          <w:sz w:val="28"/>
          <w:szCs w:val="28"/>
          <w:u w:val="none"/>
          <w:lang w:val="en-GB"/>
        </w:rPr>
        <w:t>ENGINNERING GROUP</w:t>
      </w:r>
    </w:p>
    <w:p w14:paraId="7A631575" w14:textId="77777777" w:rsidR="00303FC8" w:rsidRPr="00823F62" w:rsidRDefault="00303FC8" w:rsidP="003866A7">
      <w:pPr>
        <w:pStyle w:val="Textoindependiente2"/>
        <w:ind w:left="360"/>
        <w:rPr>
          <w:u w:val="none"/>
          <w:lang w:val="en-GB"/>
        </w:rPr>
      </w:pPr>
    </w:p>
    <w:p w14:paraId="62FEE9FC" w14:textId="5ADEB2CE" w:rsidR="00944ACA" w:rsidRDefault="00944ACA" w:rsidP="003866A7">
      <w:pPr>
        <w:jc w:val="both"/>
        <w:rPr>
          <w:rFonts w:ascii="Verdana" w:hAnsi="Verdana"/>
          <w:sz w:val="20"/>
          <w:szCs w:val="22"/>
          <w:lang w:val="en-GB"/>
        </w:rPr>
      </w:pPr>
      <w:r>
        <w:rPr>
          <w:rFonts w:ascii="Verdana" w:hAnsi="Verdana"/>
          <w:sz w:val="20"/>
          <w:szCs w:val="22"/>
          <w:lang w:val="en-GB"/>
        </w:rPr>
        <w:t>The</w:t>
      </w:r>
      <w:r w:rsidR="00EE406F">
        <w:rPr>
          <w:rFonts w:ascii="Verdana" w:hAnsi="Verdana"/>
          <w:sz w:val="20"/>
          <w:szCs w:val="22"/>
          <w:lang w:val="en-GB"/>
        </w:rPr>
        <w:t xml:space="preserve"> following sections must be fulfilled using as many tables as publications are presented by the applicant.</w:t>
      </w:r>
    </w:p>
    <w:p w14:paraId="22B178B8" w14:textId="77777777" w:rsidR="0043526D" w:rsidRPr="00823F62" w:rsidRDefault="0043526D" w:rsidP="003866A7">
      <w:pPr>
        <w:pStyle w:val="Textoindependiente2"/>
        <w:ind w:left="360"/>
        <w:rPr>
          <w:u w:val="non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848"/>
      </w:tblGrid>
      <w:tr w:rsidR="0043526D" w:rsidRPr="00823F62" w14:paraId="3DEB4303" w14:textId="77777777" w:rsidTr="001B2C3E">
        <w:tc>
          <w:tcPr>
            <w:tcW w:w="5000" w:type="pct"/>
            <w:shd w:val="clear" w:color="auto" w:fill="C0C0C0"/>
            <w:vAlign w:val="center"/>
          </w:tcPr>
          <w:p w14:paraId="0D70DD6C" w14:textId="2E85B193" w:rsidR="0043526D" w:rsidRPr="00823F62" w:rsidRDefault="00456E5A" w:rsidP="001B2C3E">
            <w:pPr>
              <w:spacing w:before="20" w:after="20"/>
              <w:jc w:val="center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HD THESIS DATA</w:t>
            </w:r>
          </w:p>
        </w:tc>
      </w:tr>
      <w:tr w:rsidR="0043526D" w:rsidRPr="00823F62" w14:paraId="3513E0C5" w14:textId="77777777" w:rsidTr="001B2C3E">
        <w:tc>
          <w:tcPr>
            <w:tcW w:w="5000" w:type="pct"/>
            <w:vAlign w:val="center"/>
          </w:tcPr>
          <w:p w14:paraId="0576AE93" w14:textId="6A77189A" w:rsidR="0043526D" w:rsidRPr="00823F62" w:rsidRDefault="00456E5A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Surnam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3B0EDC0B" w14:textId="77777777" w:rsidTr="001B2C3E">
        <w:tc>
          <w:tcPr>
            <w:tcW w:w="5000" w:type="pct"/>
            <w:vAlign w:val="center"/>
          </w:tcPr>
          <w:p w14:paraId="56A2B537" w14:textId="3DC18697" w:rsidR="0043526D" w:rsidRPr="00823F62" w:rsidRDefault="00456E5A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Nam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0E7A08" w14:paraId="0F119D0F" w14:textId="77777777" w:rsidTr="001B2C3E">
        <w:tc>
          <w:tcPr>
            <w:tcW w:w="5000" w:type="pct"/>
            <w:vAlign w:val="center"/>
          </w:tcPr>
          <w:p w14:paraId="441C5C66" w14:textId="4C3D6851" w:rsidR="0043526D" w:rsidRPr="00823F62" w:rsidRDefault="00456E5A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Date of the PhD presentation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20F3FD03" w14:textId="77777777" w:rsidTr="001B2C3E">
        <w:tc>
          <w:tcPr>
            <w:tcW w:w="5000" w:type="pct"/>
            <w:vAlign w:val="center"/>
          </w:tcPr>
          <w:p w14:paraId="31C3006C" w14:textId="797AF7CC" w:rsidR="0043526D" w:rsidRPr="00823F62" w:rsidRDefault="00456E5A" w:rsidP="00456E5A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Department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/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Centr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/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University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2A071B66" w14:textId="77777777" w:rsidTr="001B2C3E">
        <w:tc>
          <w:tcPr>
            <w:tcW w:w="5000" w:type="pct"/>
            <w:vAlign w:val="center"/>
          </w:tcPr>
          <w:p w14:paraId="4B3E2465" w14:textId="63F2EE38" w:rsidR="0043526D" w:rsidRPr="00823F62" w:rsidRDefault="00456E5A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Supervisor/Supervisors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1DDF420D" w14:textId="77777777" w:rsidTr="001B2C3E">
        <w:tc>
          <w:tcPr>
            <w:tcW w:w="5000" w:type="pct"/>
            <w:vAlign w:val="center"/>
          </w:tcPr>
          <w:p w14:paraId="6DB2D053" w14:textId="01FE97E2" w:rsidR="0043526D" w:rsidRPr="00823F62" w:rsidRDefault="00456E5A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Thesis titl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7FEEE9CC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0B8C3BD0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18F5BC00" w14:textId="77777777" w:rsidR="0043526D" w:rsidRPr="00823F62" w:rsidRDefault="0043526D" w:rsidP="003866A7">
      <w:pPr>
        <w:spacing w:before="40" w:after="40"/>
        <w:rPr>
          <w:rFonts w:ascii="Verdana" w:hAnsi="Verdana"/>
          <w:b/>
          <w:bCs/>
          <w:sz w:val="20"/>
          <w:lang w:val="en-GB"/>
        </w:rPr>
      </w:pPr>
    </w:p>
    <w:p w14:paraId="26A477BA" w14:textId="0E91D6BE" w:rsidR="00326CE4" w:rsidRDefault="00326CE4" w:rsidP="003866A7">
      <w:pPr>
        <w:spacing w:before="40" w:after="40"/>
        <w:rPr>
          <w:rFonts w:ascii="Verdana" w:hAnsi="Verdana"/>
          <w:b/>
          <w:bCs/>
          <w:sz w:val="20"/>
          <w:lang w:val="en-GB"/>
        </w:rPr>
      </w:pPr>
      <w:r>
        <w:rPr>
          <w:rFonts w:ascii="Verdana" w:hAnsi="Verdana"/>
          <w:b/>
          <w:bCs/>
          <w:sz w:val="20"/>
          <w:lang w:val="en-GB"/>
        </w:rPr>
        <w:t>SECTION 1: PUBLICATION OF THE PHD THESIS RESULTS</w:t>
      </w:r>
    </w:p>
    <w:p w14:paraId="0BE7E508" w14:textId="77777777" w:rsidR="00326CE4" w:rsidRDefault="00326CE4" w:rsidP="003866A7">
      <w:pPr>
        <w:spacing w:before="40" w:after="40"/>
        <w:jc w:val="both"/>
        <w:rPr>
          <w:rFonts w:ascii="Verdana" w:hAnsi="Verdana"/>
          <w:b/>
          <w:bCs/>
          <w:sz w:val="20"/>
          <w:lang w:val="en-GB"/>
        </w:rPr>
      </w:pPr>
    </w:p>
    <w:p w14:paraId="5A4A2B9D" w14:textId="22945D76" w:rsidR="00326CE4" w:rsidRDefault="00326CE4" w:rsidP="003866A7">
      <w:pPr>
        <w:spacing w:before="40" w:after="40"/>
        <w:jc w:val="both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 xml:space="preserve">A publication should be only considered when the applicant appears as the first author or preceding only by his/her supervisor/supervisors. </w:t>
      </w:r>
      <w:r w:rsidR="001B4718">
        <w:rPr>
          <w:rFonts w:ascii="Verdana" w:hAnsi="Verdana"/>
          <w:bCs/>
          <w:sz w:val="20"/>
          <w:lang w:val="en-GB"/>
        </w:rPr>
        <w:t>Moreover, when the applicant appears with other authors, each author should provide a short document describing the contribution of the applicant and the impact of the PhD thesis in that publication.</w:t>
      </w:r>
    </w:p>
    <w:p w14:paraId="6DC26FD2" w14:textId="77777777" w:rsidR="0043526D" w:rsidRPr="00823F62" w:rsidRDefault="0043526D" w:rsidP="003866A7">
      <w:pPr>
        <w:spacing w:before="40" w:after="40"/>
        <w:jc w:val="both"/>
        <w:rPr>
          <w:rFonts w:ascii="Verdana" w:hAnsi="Verdana"/>
          <w:bCs/>
          <w:sz w:val="20"/>
          <w:lang w:val="en-GB"/>
        </w:rPr>
      </w:pPr>
    </w:p>
    <w:p w14:paraId="5748BB3B" w14:textId="676A3F9C" w:rsidR="0043526D" w:rsidRPr="00823F62" w:rsidRDefault="001856F0" w:rsidP="003866A7">
      <w:pPr>
        <w:spacing w:before="40" w:after="40"/>
        <w:rPr>
          <w:rFonts w:ascii="Verdana" w:hAnsi="Verdana"/>
          <w:b/>
          <w:bCs/>
          <w:sz w:val="20"/>
          <w:lang w:val="en-GB"/>
        </w:rPr>
      </w:pPr>
      <w:r>
        <w:rPr>
          <w:rFonts w:ascii="Verdana" w:hAnsi="Verdana"/>
          <w:b/>
          <w:bCs/>
          <w:sz w:val="20"/>
          <w:lang w:val="en-GB"/>
        </w:rPr>
        <w:t>Sectio</w:t>
      </w:r>
      <w:r w:rsidR="001B2604">
        <w:rPr>
          <w:rFonts w:ascii="Verdana" w:hAnsi="Verdana"/>
          <w:b/>
          <w:bCs/>
          <w:sz w:val="20"/>
          <w:lang w:val="en-GB"/>
        </w:rPr>
        <w:t>n</w:t>
      </w:r>
      <w:r w:rsidR="0043526D" w:rsidRPr="00823F62">
        <w:rPr>
          <w:rFonts w:ascii="Verdana" w:hAnsi="Verdana"/>
          <w:b/>
          <w:bCs/>
          <w:sz w:val="20"/>
          <w:lang w:val="en-GB"/>
        </w:rPr>
        <w:t xml:space="preserve"> 1.1.- </w:t>
      </w:r>
      <w:r>
        <w:rPr>
          <w:rFonts w:ascii="Verdana" w:hAnsi="Verdana"/>
          <w:b/>
          <w:bCs/>
          <w:sz w:val="20"/>
          <w:lang w:val="en-GB"/>
        </w:rPr>
        <w:t>Journal publications</w:t>
      </w:r>
    </w:p>
    <w:p w14:paraId="1C43AEA9" w14:textId="31D10FD8" w:rsidR="0043526D" w:rsidRPr="00823F62" w:rsidRDefault="001856F0" w:rsidP="003866A7">
      <w:pPr>
        <w:spacing w:before="80" w:after="140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The following information should be provided for each publication</w:t>
      </w:r>
      <w:r w:rsidR="0043526D" w:rsidRPr="00823F62">
        <w:rPr>
          <w:rFonts w:ascii="Verdana" w:hAnsi="Verdana"/>
          <w:bCs/>
          <w:sz w:val="20"/>
          <w:lang w:val="en-GB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48"/>
        <w:gridCol w:w="2417"/>
        <w:gridCol w:w="2454"/>
        <w:gridCol w:w="2429"/>
      </w:tblGrid>
      <w:tr w:rsidR="0043526D" w:rsidRPr="00823F62" w14:paraId="1B4A7CD8" w14:textId="77777777" w:rsidTr="001B2604">
        <w:trPr>
          <w:trHeight w:val="295"/>
        </w:trPr>
        <w:tc>
          <w:tcPr>
            <w:tcW w:w="5000" w:type="pct"/>
            <w:gridSpan w:val="4"/>
            <w:shd w:val="clear" w:color="auto" w:fill="C0C0C0"/>
            <w:vAlign w:val="center"/>
          </w:tcPr>
          <w:p w14:paraId="6B905645" w14:textId="53FFEA8C" w:rsidR="0043526D" w:rsidRPr="00823F62" w:rsidRDefault="001856F0" w:rsidP="001B2C3E">
            <w:pPr>
              <w:spacing w:before="20" w:after="20"/>
              <w:jc w:val="center"/>
              <w:rPr>
                <w:rFonts w:ascii="Verdana" w:hAnsi="Verdana"/>
                <w:b/>
                <w:i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ublication</w:t>
            </w:r>
            <w:r w:rsidR="0043526D" w:rsidRPr="00823F62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1.1.</w:t>
            </w:r>
            <w:r w:rsidR="0043526D" w:rsidRPr="00823F62">
              <w:rPr>
                <w:rFonts w:ascii="Verdana" w:hAnsi="Verdana"/>
                <w:b/>
                <w:i/>
                <w:sz w:val="20"/>
                <w:szCs w:val="20"/>
                <w:lang w:val="en-GB"/>
              </w:rPr>
              <w:t>n</w:t>
            </w:r>
          </w:p>
        </w:tc>
      </w:tr>
      <w:tr w:rsidR="0043526D" w:rsidRPr="000E7A08" w14:paraId="1D6AB891" w14:textId="77777777" w:rsidTr="001B2C3E">
        <w:tc>
          <w:tcPr>
            <w:tcW w:w="5000" w:type="pct"/>
            <w:gridSpan w:val="4"/>
            <w:vAlign w:val="center"/>
          </w:tcPr>
          <w:p w14:paraId="13A433FA" w14:textId="77FECC1F" w:rsidR="0043526D" w:rsidRPr="00823F62" w:rsidRDefault="00C440BD" w:rsidP="00C440BD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Authors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in the same order than in the paper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):</w:t>
            </w:r>
          </w:p>
        </w:tc>
      </w:tr>
      <w:tr w:rsidR="0043526D" w:rsidRPr="00823F62" w14:paraId="3FE0FCF1" w14:textId="77777777" w:rsidTr="001B2C3E">
        <w:tc>
          <w:tcPr>
            <w:tcW w:w="5000" w:type="pct"/>
            <w:gridSpan w:val="4"/>
            <w:vAlign w:val="center"/>
          </w:tcPr>
          <w:p w14:paraId="223755BD" w14:textId="1299730E" w:rsidR="0043526D" w:rsidRPr="00823F62" w:rsidRDefault="00C440B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Titl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04363C8B" w14:textId="77777777" w:rsidTr="001856F0">
        <w:trPr>
          <w:trHeight w:val="310"/>
        </w:trPr>
        <w:tc>
          <w:tcPr>
            <w:tcW w:w="5000" w:type="pct"/>
            <w:gridSpan w:val="4"/>
            <w:vAlign w:val="center"/>
          </w:tcPr>
          <w:p w14:paraId="355475C1" w14:textId="54BC5B02" w:rsidR="0043526D" w:rsidRPr="00823F62" w:rsidRDefault="00C440B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Journal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7357B22E" w14:textId="77777777" w:rsidTr="00171049">
        <w:tc>
          <w:tcPr>
            <w:tcW w:w="1294" w:type="pct"/>
            <w:vAlign w:val="center"/>
          </w:tcPr>
          <w:p w14:paraId="2FBD424A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 w:rsidRPr="00823F62">
              <w:rPr>
                <w:rFonts w:ascii="Verdana" w:hAnsi="Verdana"/>
                <w:sz w:val="20"/>
                <w:szCs w:val="20"/>
                <w:lang w:val="en-GB"/>
              </w:rPr>
              <w:t>ISSN:</w:t>
            </w:r>
          </w:p>
        </w:tc>
        <w:tc>
          <w:tcPr>
            <w:tcW w:w="3706" w:type="pct"/>
            <w:gridSpan w:val="3"/>
            <w:vAlign w:val="center"/>
          </w:tcPr>
          <w:p w14:paraId="0AA4E7A7" w14:textId="5EF32998" w:rsidR="0043526D" w:rsidRPr="00823F62" w:rsidRDefault="00C440B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Dat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5C743DB8" w14:textId="77777777" w:rsidTr="008257F6">
        <w:tc>
          <w:tcPr>
            <w:tcW w:w="1294" w:type="pct"/>
            <w:vAlign w:val="center"/>
          </w:tcPr>
          <w:p w14:paraId="065B779D" w14:textId="6F1BA54F" w:rsidR="0043526D" w:rsidRPr="00823F62" w:rsidRDefault="00C440B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Volum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  <w:tc>
          <w:tcPr>
            <w:tcW w:w="1227" w:type="pct"/>
            <w:vAlign w:val="center"/>
          </w:tcPr>
          <w:p w14:paraId="7E0880E6" w14:textId="63539C87" w:rsidR="0043526D" w:rsidRPr="00823F62" w:rsidRDefault="00C440B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Issu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  <w:tc>
          <w:tcPr>
            <w:tcW w:w="1246" w:type="pct"/>
            <w:vAlign w:val="center"/>
          </w:tcPr>
          <w:p w14:paraId="2745E09B" w14:textId="7D6EE811" w:rsidR="0043526D" w:rsidRPr="00823F62" w:rsidRDefault="00C440B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First pag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  <w:tc>
          <w:tcPr>
            <w:tcW w:w="1233" w:type="pct"/>
            <w:vAlign w:val="center"/>
          </w:tcPr>
          <w:p w14:paraId="3EC66743" w14:textId="33F3BE44" w:rsidR="0043526D" w:rsidRPr="00823F62" w:rsidRDefault="00C440B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Last pag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0E7A08" w14:paraId="66D74D77" w14:textId="77777777" w:rsidTr="001B2C3E">
        <w:tc>
          <w:tcPr>
            <w:tcW w:w="5000" w:type="pct"/>
            <w:gridSpan w:val="4"/>
            <w:vAlign w:val="center"/>
          </w:tcPr>
          <w:p w14:paraId="7270A783" w14:textId="09EFE58D" w:rsidR="0043526D" w:rsidRPr="00823F62" w:rsidRDefault="002F2A70" w:rsidP="00A675E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Is this publication appearing the JCR?</w:t>
            </w:r>
          </w:p>
        </w:tc>
      </w:tr>
      <w:tr w:rsidR="0043526D" w:rsidRPr="000E7A08" w14:paraId="290E99AF" w14:textId="77777777" w:rsidTr="001B2C3E">
        <w:tc>
          <w:tcPr>
            <w:tcW w:w="5000" w:type="pct"/>
            <w:gridSpan w:val="4"/>
            <w:vAlign w:val="center"/>
          </w:tcPr>
          <w:p w14:paraId="6CC3B840" w14:textId="00473CDE" w:rsidR="0043526D" w:rsidRPr="00823F62" w:rsidRDefault="002F2A70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For journals in JCR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2B807047" w14:textId="5F7300F2" w:rsidR="0043526D" w:rsidRPr="00823F62" w:rsidRDefault="002F2A70" w:rsidP="001B2C3E">
            <w:pPr>
              <w:spacing w:before="20" w:after="20"/>
              <w:ind w:left="708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Impact factor and last year in JCR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79602589" w14:textId="20AE0EDD" w:rsidR="0043526D" w:rsidRPr="00823F62" w:rsidRDefault="002F2A70" w:rsidP="001B2C3E">
            <w:pPr>
              <w:spacing w:before="20" w:after="20"/>
              <w:ind w:left="708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Category with the best impact factor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788CFF7D" w14:textId="637D8DE1" w:rsidR="0043526D" w:rsidRPr="00823F62" w:rsidRDefault="002F2A70" w:rsidP="001B2C3E">
            <w:pPr>
              <w:spacing w:before="20" w:after="20"/>
              <w:ind w:left="708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Position in that category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54324F07" w14:textId="69FD965F" w:rsidR="0043526D" w:rsidRPr="00823F62" w:rsidRDefault="002F2A70" w:rsidP="001B2C3E">
            <w:pPr>
              <w:spacing w:before="20" w:after="20"/>
              <w:ind w:left="708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Total number of journals in that category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0E7A08" w14:paraId="5CB8F85B" w14:textId="77777777" w:rsidTr="001B2C3E">
        <w:tc>
          <w:tcPr>
            <w:tcW w:w="5000" w:type="pct"/>
            <w:gridSpan w:val="4"/>
            <w:vAlign w:val="center"/>
          </w:tcPr>
          <w:p w14:paraId="302A95C2" w14:textId="1A99B301" w:rsidR="0043526D" w:rsidRPr="00823F62" w:rsidRDefault="008257F6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For journals no included in JCR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6CBFFC61" w14:textId="0710223B" w:rsidR="0043526D" w:rsidRPr="00823F62" w:rsidRDefault="008257F6" w:rsidP="001B2C3E">
            <w:pPr>
              <w:spacing w:before="20" w:after="20"/>
              <w:ind w:left="708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Quality evidence described by the applicant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1C420B54" w14:textId="77777777" w:rsidR="0043526D" w:rsidRPr="00823F62" w:rsidRDefault="0043526D" w:rsidP="001B2C3E">
            <w:pPr>
              <w:spacing w:before="20" w:after="20"/>
              <w:ind w:left="708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2CB9532F" w14:textId="77777777" w:rsidR="0043526D" w:rsidRPr="00823F62" w:rsidRDefault="0043526D" w:rsidP="001B2C3E">
            <w:pPr>
              <w:spacing w:before="20" w:after="20"/>
              <w:ind w:left="708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375DD2" w:rsidRPr="00823F62" w14:paraId="24298240" w14:textId="77777777" w:rsidTr="00375DD2">
        <w:tc>
          <w:tcPr>
            <w:tcW w:w="2521" w:type="pct"/>
            <w:gridSpan w:val="2"/>
            <w:vAlign w:val="center"/>
          </w:tcPr>
          <w:p w14:paraId="3F1CA36F" w14:textId="66BDD959" w:rsidR="00171049" w:rsidRPr="00823F62" w:rsidRDefault="008257F6" w:rsidP="008257F6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Number of citations</w:t>
            </w:r>
            <w:r w:rsidR="00171049" w:rsidRPr="00823F62">
              <w:rPr>
                <w:rFonts w:ascii="Verdana" w:hAnsi="Verdana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exclude shelf-citations</w:t>
            </w:r>
            <w:r w:rsidR="00171049" w:rsidRPr="00823F62">
              <w:rPr>
                <w:rFonts w:ascii="Verdana" w:hAnsi="Verdana"/>
                <w:sz w:val="20"/>
                <w:szCs w:val="20"/>
                <w:lang w:val="en-GB"/>
              </w:rPr>
              <w:t>):</w:t>
            </w:r>
          </w:p>
        </w:tc>
        <w:tc>
          <w:tcPr>
            <w:tcW w:w="2479" w:type="pct"/>
            <w:gridSpan w:val="2"/>
            <w:vAlign w:val="center"/>
          </w:tcPr>
          <w:p w14:paraId="48B6B423" w14:textId="157372B3" w:rsidR="00171049" w:rsidRPr="00823F62" w:rsidRDefault="008257F6" w:rsidP="00625AC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Source</w:t>
            </w:r>
            <w:r w:rsidR="00171049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375DD2" w:rsidRPr="000E7A08" w14:paraId="3FFD69C9" w14:textId="77777777" w:rsidTr="00375DD2">
        <w:tc>
          <w:tcPr>
            <w:tcW w:w="2521" w:type="pct"/>
            <w:gridSpan w:val="2"/>
            <w:vAlign w:val="center"/>
          </w:tcPr>
          <w:p w14:paraId="67769B6D" w14:textId="6188AA84" w:rsidR="00171049" w:rsidRPr="00823F62" w:rsidRDefault="003650FF" w:rsidP="00171049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Number of citations of journals in JCR</w:t>
            </w:r>
            <w:r w:rsidR="00171049" w:rsidRPr="00823F62">
              <w:rPr>
                <w:rFonts w:ascii="Verdana" w:hAnsi="Verdana"/>
                <w:sz w:val="20"/>
                <w:szCs w:val="20"/>
                <w:lang w:val="en-GB"/>
              </w:rPr>
              <w:t xml:space="preserve">: </w:t>
            </w:r>
          </w:p>
        </w:tc>
        <w:tc>
          <w:tcPr>
            <w:tcW w:w="2479" w:type="pct"/>
            <w:gridSpan w:val="2"/>
            <w:vAlign w:val="center"/>
          </w:tcPr>
          <w:p w14:paraId="4C359E0E" w14:textId="659DCA1A" w:rsidR="00171049" w:rsidRPr="00823F62" w:rsidRDefault="003650FF" w:rsidP="00171049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Number of citations in conferences and other journals</w:t>
            </w:r>
            <w:r w:rsidR="00171049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0E7A08" w14:paraId="6C744CF3" w14:textId="77777777" w:rsidTr="001B2C3E">
        <w:tc>
          <w:tcPr>
            <w:tcW w:w="5000" w:type="pct"/>
            <w:gridSpan w:val="4"/>
            <w:vAlign w:val="center"/>
          </w:tcPr>
          <w:p w14:paraId="5EF9843C" w14:textId="456C6C1F" w:rsidR="00C325D7" w:rsidRDefault="00C325D7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Short description about the relation of this publication with the PhD thesis (justify the part of the thesis where this publication is derived):</w:t>
            </w:r>
          </w:p>
          <w:p w14:paraId="51029E00" w14:textId="77777777" w:rsidR="0043526D" w:rsidRPr="00823F62" w:rsidRDefault="0043526D" w:rsidP="00C325D7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43526D" w:rsidRPr="000E7A08" w14:paraId="39B52628" w14:textId="77777777" w:rsidTr="001B2C3E">
        <w:tc>
          <w:tcPr>
            <w:tcW w:w="5000" w:type="pct"/>
            <w:gridSpan w:val="4"/>
            <w:vAlign w:val="center"/>
          </w:tcPr>
          <w:p w14:paraId="06C7CAA1" w14:textId="37B6E020" w:rsidR="0043526D" w:rsidRPr="00823F62" w:rsidRDefault="00E0601D" w:rsidP="002C037C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If the applicant is no</w:t>
            </w:r>
            <w:r w:rsidR="002C037C">
              <w:rPr>
                <w:rFonts w:ascii="Verdana" w:hAnsi="Verdana"/>
                <w:sz w:val="20"/>
                <w:szCs w:val="20"/>
                <w:lang w:val="en-GB"/>
              </w:rPr>
              <w:t>t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the first author or </w:t>
            </w:r>
            <w:r>
              <w:rPr>
                <w:rFonts w:ascii="Verdana" w:hAnsi="Verdana"/>
                <w:bCs/>
                <w:sz w:val="20"/>
                <w:lang w:val="en-GB"/>
              </w:rPr>
              <w:t xml:space="preserve">preceding only by his/her supervisor/supervisors, the </w:t>
            </w:r>
            <w:r w:rsidR="002C037C">
              <w:rPr>
                <w:rFonts w:ascii="Verdana" w:hAnsi="Verdana"/>
                <w:bCs/>
                <w:sz w:val="20"/>
                <w:lang w:val="en-GB"/>
              </w:rPr>
              <w:t xml:space="preserve">author </w:t>
            </w:r>
            <w:r>
              <w:rPr>
                <w:rFonts w:ascii="Verdana" w:hAnsi="Verdana"/>
                <w:bCs/>
                <w:sz w:val="20"/>
                <w:lang w:val="en-GB"/>
              </w:rPr>
              <w:t>position in the paper must be justified</w:t>
            </w:r>
            <w:r w:rsidR="002C037C">
              <w:rPr>
                <w:rFonts w:ascii="Verdana" w:hAnsi="Verdana"/>
                <w:bCs/>
                <w:sz w:val="20"/>
                <w:lang w:val="en-GB"/>
              </w:rPr>
              <w:t>:</w:t>
            </w:r>
          </w:p>
        </w:tc>
      </w:tr>
    </w:tbl>
    <w:p w14:paraId="26F82457" w14:textId="3C88CE97" w:rsidR="001B2604" w:rsidRDefault="0043526D" w:rsidP="003866A7">
      <w:pPr>
        <w:spacing w:before="40" w:after="40"/>
        <w:rPr>
          <w:rFonts w:ascii="Verdana" w:hAnsi="Verdana"/>
          <w:b/>
          <w:bCs/>
          <w:sz w:val="20"/>
          <w:lang w:val="en-GB"/>
        </w:rPr>
      </w:pPr>
      <w:r w:rsidRPr="00823F62">
        <w:rPr>
          <w:rFonts w:ascii="Verdana" w:hAnsi="Verdana"/>
          <w:b/>
          <w:bCs/>
          <w:sz w:val="20"/>
          <w:lang w:val="en-GB"/>
        </w:rPr>
        <w:br w:type="page"/>
      </w:r>
      <w:r w:rsidR="001B2604">
        <w:rPr>
          <w:rFonts w:ascii="Verdana" w:hAnsi="Verdana"/>
          <w:b/>
          <w:bCs/>
          <w:sz w:val="20"/>
          <w:lang w:val="en-GB"/>
        </w:rPr>
        <w:lastRenderedPageBreak/>
        <w:t>Section</w:t>
      </w:r>
      <w:r w:rsidRPr="00823F62">
        <w:rPr>
          <w:rFonts w:ascii="Verdana" w:hAnsi="Verdana"/>
          <w:b/>
          <w:bCs/>
          <w:sz w:val="20"/>
          <w:lang w:val="en-GB"/>
        </w:rPr>
        <w:t xml:space="preserve"> 1.2.- </w:t>
      </w:r>
      <w:r w:rsidR="001B2604">
        <w:rPr>
          <w:rFonts w:ascii="Verdana" w:hAnsi="Verdana"/>
          <w:b/>
          <w:bCs/>
          <w:sz w:val="20"/>
          <w:lang w:val="en-GB"/>
        </w:rPr>
        <w:t>Publications in international conferences with reviewers and proceedings with ISBN</w:t>
      </w:r>
    </w:p>
    <w:p w14:paraId="2032FFE1" w14:textId="3FD05242" w:rsidR="0043526D" w:rsidRPr="00823F62" w:rsidRDefault="001B2604" w:rsidP="003866A7">
      <w:pPr>
        <w:spacing w:before="80" w:after="140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The following information should be provided for each publication</w:t>
      </w:r>
      <w:r w:rsidRPr="00823F62">
        <w:rPr>
          <w:rFonts w:ascii="Verdana" w:hAnsi="Verdana"/>
          <w:bCs/>
          <w:sz w:val="20"/>
          <w:lang w:val="en-GB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81"/>
        <w:gridCol w:w="1505"/>
        <w:gridCol w:w="1781"/>
        <w:gridCol w:w="3281"/>
      </w:tblGrid>
      <w:tr w:rsidR="0043526D" w:rsidRPr="00823F62" w14:paraId="11CFFB3D" w14:textId="77777777" w:rsidTr="001B2C3E">
        <w:tc>
          <w:tcPr>
            <w:tcW w:w="5000" w:type="pct"/>
            <w:gridSpan w:val="4"/>
            <w:shd w:val="clear" w:color="auto" w:fill="C0C0C0"/>
            <w:vAlign w:val="center"/>
          </w:tcPr>
          <w:p w14:paraId="5F8F26CA" w14:textId="66A5B975" w:rsidR="0043526D" w:rsidRPr="00823F62" w:rsidRDefault="001B2604" w:rsidP="001B2C3E">
            <w:pPr>
              <w:spacing w:before="20" w:after="20"/>
              <w:jc w:val="center"/>
              <w:rPr>
                <w:rFonts w:ascii="Verdana" w:hAnsi="Verdana"/>
                <w:b/>
                <w:i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Publication</w:t>
            </w:r>
            <w:r w:rsidR="0043526D" w:rsidRPr="00823F62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1.2.</w:t>
            </w:r>
            <w:r w:rsidR="0043526D" w:rsidRPr="00823F62">
              <w:rPr>
                <w:rFonts w:ascii="Verdana" w:hAnsi="Verdana"/>
                <w:b/>
                <w:i/>
                <w:sz w:val="20"/>
                <w:szCs w:val="20"/>
                <w:lang w:val="en-GB"/>
              </w:rPr>
              <w:t>n</w:t>
            </w:r>
          </w:p>
        </w:tc>
      </w:tr>
      <w:tr w:rsidR="0043526D" w:rsidRPr="000E7A08" w14:paraId="7C2F3D2E" w14:textId="77777777" w:rsidTr="001B2C3E">
        <w:tc>
          <w:tcPr>
            <w:tcW w:w="5000" w:type="pct"/>
            <w:gridSpan w:val="4"/>
            <w:vAlign w:val="center"/>
          </w:tcPr>
          <w:p w14:paraId="72E5FD31" w14:textId="3E319C55" w:rsidR="0043526D" w:rsidRPr="00823F62" w:rsidRDefault="001B2604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Authors</w:t>
            </w:r>
            <w:r w:rsidRPr="00823F62">
              <w:rPr>
                <w:rFonts w:ascii="Verdana" w:hAnsi="Verdana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in the same order than in the paper</w:t>
            </w:r>
            <w:r w:rsidRPr="00823F62">
              <w:rPr>
                <w:rFonts w:ascii="Verdana" w:hAnsi="Verdana"/>
                <w:sz w:val="20"/>
                <w:szCs w:val="20"/>
                <w:lang w:val="en-GB"/>
              </w:rPr>
              <w:t>):</w:t>
            </w:r>
          </w:p>
        </w:tc>
      </w:tr>
      <w:tr w:rsidR="0043526D" w:rsidRPr="00823F62" w14:paraId="46A43B4F" w14:textId="77777777" w:rsidTr="001B2604">
        <w:trPr>
          <w:trHeight w:val="309"/>
        </w:trPr>
        <w:tc>
          <w:tcPr>
            <w:tcW w:w="5000" w:type="pct"/>
            <w:gridSpan w:val="4"/>
            <w:vAlign w:val="center"/>
          </w:tcPr>
          <w:p w14:paraId="3B4AFBA2" w14:textId="1772EE8E" w:rsidR="0043526D" w:rsidRPr="00823F62" w:rsidRDefault="001B2604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Titl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5AEB4996" w14:textId="77777777" w:rsidTr="001B2C3E">
        <w:tc>
          <w:tcPr>
            <w:tcW w:w="5000" w:type="pct"/>
            <w:gridSpan w:val="4"/>
            <w:vAlign w:val="center"/>
          </w:tcPr>
          <w:p w14:paraId="25842E27" w14:textId="5862700D" w:rsidR="0043526D" w:rsidRPr="00823F62" w:rsidRDefault="001B2604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Conference:</w:t>
            </w:r>
          </w:p>
        </w:tc>
      </w:tr>
      <w:tr w:rsidR="0043526D" w:rsidRPr="00823F62" w14:paraId="1CA6A152" w14:textId="77777777" w:rsidTr="001B2C3E">
        <w:tc>
          <w:tcPr>
            <w:tcW w:w="3334" w:type="pct"/>
            <w:gridSpan w:val="3"/>
            <w:vAlign w:val="center"/>
          </w:tcPr>
          <w:p w14:paraId="0F72DAE8" w14:textId="4A5BA913" w:rsidR="0043526D" w:rsidRPr="00823F62" w:rsidRDefault="00753633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City/Country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  <w:tc>
          <w:tcPr>
            <w:tcW w:w="1666" w:type="pct"/>
            <w:vAlign w:val="center"/>
          </w:tcPr>
          <w:p w14:paraId="4444C0D6" w14:textId="671CFBAE" w:rsidR="0043526D" w:rsidRPr="00823F62" w:rsidRDefault="00753633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Dat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3C7C14CA" w14:textId="77777777" w:rsidTr="002E01FA">
        <w:tc>
          <w:tcPr>
            <w:tcW w:w="1666" w:type="pct"/>
            <w:vAlign w:val="center"/>
          </w:tcPr>
          <w:p w14:paraId="3F877685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 w:rsidRPr="00823F62">
              <w:rPr>
                <w:rFonts w:ascii="Verdana" w:hAnsi="Verdana"/>
                <w:sz w:val="20"/>
                <w:szCs w:val="20"/>
                <w:lang w:val="en-GB"/>
              </w:rPr>
              <w:t>ISBN:</w:t>
            </w:r>
          </w:p>
        </w:tc>
        <w:tc>
          <w:tcPr>
            <w:tcW w:w="1668" w:type="pct"/>
            <w:gridSpan w:val="2"/>
            <w:vAlign w:val="center"/>
          </w:tcPr>
          <w:p w14:paraId="4ADA9AD7" w14:textId="2DF81E16" w:rsidR="0043526D" w:rsidRPr="00823F62" w:rsidRDefault="00753633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First pag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  <w:tc>
          <w:tcPr>
            <w:tcW w:w="1666" w:type="pct"/>
            <w:vAlign w:val="center"/>
          </w:tcPr>
          <w:p w14:paraId="3F7311BB" w14:textId="7D301F8A" w:rsidR="0043526D" w:rsidRPr="00823F62" w:rsidRDefault="00753633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Last page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43526D" w:rsidRPr="00823F62" w14:paraId="65D104A2" w14:textId="77777777" w:rsidTr="001B2C3E">
        <w:tc>
          <w:tcPr>
            <w:tcW w:w="5000" w:type="pct"/>
            <w:gridSpan w:val="4"/>
            <w:vAlign w:val="center"/>
          </w:tcPr>
          <w:p w14:paraId="7F366BC3" w14:textId="34A4A2D9" w:rsidR="0043526D" w:rsidRPr="00823F62" w:rsidRDefault="00CC3201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Publisher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 xml:space="preserve">: </w:t>
            </w:r>
          </w:p>
        </w:tc>
      </w:tr>
      <w:tr w:rsidR="0043526D" w:rsidRPr="000E7A08" w14:paraId="3BB86AD4" w14:textId="77777777" w:rsidTr="001B2C3E">
        <w:tc>
          <w:tcPr>
            <w:tcW w:w="5000" w:type="pct"/>
            <w:gridSpan w:val="4"/>
            <w:vAlign w:val="center"/>
          </w:tcPr>
          <w:p w14:paraId="1EABB12A" w14:textId="7A8EA94D" w:rsidR="0043526D" w:rsidRPr="00823F62" w:rsidRDefault="00CC3201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Type of contribution (full paper, short paper, po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ster):</w:t>
            </w:r>
          </w:p>
        </w:tc>
      </w:tr>
      <w:tr w:rsidR="0043526D" w:rsidRPr="000E7A08" w14:paraId="3C7FE951" w14:textId="77777777" w:rsidTr="00375DD2">
        <w:trPr>
          <w:trHeight w:val="840"/>
        </w:trPr>
        <w:tc>
          <w:tcPr>
            <w:tcW w:w="5000" w:type="pct"/>
            <w:gridSpan w:val="4"/>
            <w:vAlign w:val="center"/>
          </w:tcPr>
          <w:p w14:paraId="2CE7274D" w14:textId="6D12B0E1" w:rsidR="0043526D" w:rsidRPr="00823F62" w:rsidRDefault="00CC3201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Quality evidence described by the applicant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3ADB781C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109B9A6C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43526D" w:rsidRPr="000E7A08" w14:paraId="13CD8BD6" w14:textId="77777777" w:rsidTr="001B2C3E">
        <w:tc>
          <w:tcPr>
            <w:tcW w:w="5000" w:type="pct"/>
            <w:gridSpan w:val="4"/>
            <w:vAlign w:val="center"/>
          </w:tcPr>
          <w:p w14:paraId="1226983A" w14:textId="110BC700" w:rsidR="0043526D" w:rsidRPr="00823F62" w:rsidRDefault="00CC3201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If this publication has obtained an award or recognition, include </w:t>
            </w:r>
            <w:r w:rsidR="00375DD2">
              <w:rPr>
                <w:rFonts w:ascii="Verdana" w:hAnsi="Verdana"/>
                <w:sz w:val="20"/>
                <w:szCs w:val="20"/>
                <w:lang w:val="en-GB"/>
              </w:rPr>
              <w:t xml:space="preserve">it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here:</w:t>
            </w:r>
          </w:p>
          <w:p w14:paraId="6DAAADB4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47D6BAEA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375DD2" w:rsidRPr="00823F62" w14:paraId="6933DC64" w14:textId="77777777" w:rsidTr="00972C71">
        <w:tc>
          <w:tcPr>
            <w:tcW w:w="2430" w:type="pct"/>
            <w:gridSpan w:val="2"/>
            <w:vAlign w:val="center"/>
          </w:tcPr>
          <w:p w14:paraId="4F7A48A3" w14:textId="1B6D9540" w:rsidR="00375DD2" w:rsidRPr="00823F62" w:rsidRDefault="00375DD2" w:rsidP="00972C71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Number of citations</w:t>
            </w:r>
            <w:r w:rsidRPr="00823F62">
              <w:rPr>
                <w:rFonts w:ascii="Verdana" w:hAnsi="Verdana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exclude shelf-citations</w:t>
            </w:r>
            <w:r w:rsidRPr="00823F62">
              <w:rPr>
                <w:rFonts w:ascii="Verdana" w:hAnsi="Verdana"/>
                <w:sz w:val="20"/>
                <w:szCs w:val="20"/>
                <w:lang w:val="en-GB"/>
              </w:rPr>
              <w:t>):</w:t>
            </w:r>
          </w:p>
        </w:tc>
        <w:tc>
          <w:tcPr>
            <w:tcW w:w="2570" w:type="pct"/>
            <w:gridSpan w:val="2"/>
            <w:vAlign w:val="center"/>
          </w:tcPr>
          <w:p w14:paraId="21418263" w14:textId="5CAD2BB7" w:rsidR="00375DD2" w:rsidRPr="00823F62" w:rsidRDefault="00375DD2" w:rsidP="00972C71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Source</w:t>
            </w:r>
            <w:r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375DD2" w:rsidRPr="000E7A08" w14:paraId="0147A855" w14:textId="77777777" w:rsidTr="00972C71">
        <w:tc>
          <w:tcPr>
            <w:tcW w:w="2430" w:type="pct"/>
            <w:gridSpan w:val="2"/>
            <w:vAlign w:val="center"/>
          </w:tcPr>
          <w:p w14:paraId="059ACCA9" w14:textId="26249D55" w:rsidR="00375DD2" w:rsidRPr="00823F62" w:rsidRDefault="00375DD2" w:rsidP="00972C71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Number of citations of journals in JCR</w:t>
            </w:r>
            <w:r w:rsidRPr="00823F62">
              <w:rPr>
                <w:rFonts w:ascii="Verdana" w:hAnsi="Verdana"/>
                <w:sz w:val="20"/>
                <w:szCs w:val="20"/>
                <w:lang w:val="en-GB"/>
              </w:rPr>
              <w:t xml:space="preserve">: </w:t>
            </w:r>
          </w:p>
        </w:tc>
        <w:tc>
          <w:tcPr>
            <w:tcW w:w="2570" w:type="pct"/>
            <w:gridSpan w:val="2"/>
            <w:vAlign w:val="center"/>
          </w:tcPr>
          <w:p w14:paraId="1EAA2B31" w14:textId="5A0D4DCB" w:rsidR="00375DD2" w:rsidRPr="00823F62" w:rsidRDefault="00375DD2" w:rsidP="00972C71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Number of citations in conferences and other journals</w:t>
            </w:r>
            <w:r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  <w:tr w:rsidR="00375DD2" w:rsidRPr="000E7A08" w14:paraId="35D9DF52" w14:textId="77777777" w:rsidTr="001B2C3E">
        <w:tc>
          <w:tcPr>
            <w:tcW w:w="5000" w:type="pct"/>
            <w:gridSpan w:val="4"/>
            <w:vAlign w:val="center"/>
          </w:tcPr>
          <w:p w14:paraId="4B6E5CB5" w14:textId="77777777" w:rsidR="00375DD2" w:rsidRDefault="00375DD2" w:rsidP="00435595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Short description about the relation of this publication with the PhD thesis (justify the part of the thesis where this publication is derived):</w:t>
            </w:r>
          </w:p>
          <w:p w14:paraId="6B1C4041" w14:textId="77777777" w:rsidR="00375DD2" w:rsidRPr="00823F62" w:rsidRDefault="00375DD2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375DD2" w:rsidRPr="000E7A08" w14:paraId="7D554D25" w14:textId="77777777" w:rsidTr="001B2C3E">
        <w:tc>
          <w:tcPr>
            <w:tcW w:w="5000" w:type="pct"/>
            <w:gridSpan w:val="4"/>
            <w:vAlign w:val="center"/>
          </w:tcPr>
          <w:p w14:paraId="72A9F628" w14:textId="63E75E2C" w:rsidR="00375DD2" w:rsidRPr="00823F62" w:rsidRDefault="00375DD2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If the applicant is not the first author or </w:t>
            </w:r>
            <w:r>
              <w:rPr>
                <w:rFonts w:ascii="Verdana" w:hAnsi="Verdana"/>
                <w:bCs/>
                <w:sz w:val="20"/>
                <w:lang w:val="en-GB"/>
              </w:rPr>
              <w:t>preceding only by his/her supervisor/supervisors, the author position in the paper must be justified:</w:t>
            </w:r>
          </w:p>
        </w:tc>
      </w:tr>
    </w:tbl>
    <w:p w14:paraId="4C7D84F1" w14:textId="77777777" w:rsidR="0043526D" w:rsidRPr="00823F62" w:rsidRDefault="0043526D" w:rsidP="003866A7">
      <w:pPr>
        <w:rPr>
          <w:b/>
          <w:bCs/>
          <w:iCs/>
          <w:sz w:val="26"/>
          <w:szCs w:val="26"/>
          <w:lang w:val="en-GB"/>
        </w:rPr>
      </w:pPr>
    </w:p>
    <w:p w14:paraId="0661FF2D" w14:textId="77777777" w:rsidR="0043526D" w:rsidRPr="00823F62" w:rsidRDefault="0043526D" w:rsidP="003866A7">
      <w:pPr>
        <w:rPr>
          <w:b/>
          <w:bCs/>
          <w:iCs/>
          <w:sz w:val="26"/>
          <w:szCs w:val="26"/>
          <w:lang w:val="en-GB"/>
        </w:rPr>
      </w:pPr>
    </w:p>
    <w:p w14:paraId="78870ADB" w14:textId="73D2C280" w:rsidR="0043526D" w:rsidRPr="00823F62" w:rsidRDefault="003A472E" w:rsidP="003866A7">
      <w:pPr>
        <w:spacing w:before="40" w:after="40"/>
        <w:rPr>
          <w:rFonts w:ascii="Verdana" w:hAnsi="Verdana"/>
          <w:b/>
          <w:bCs/>
          <w:sz w:val="20"/>
          <w:lang w:val="en-GB"/>
        </w:rPr>
      </w:pPr>
      <w:r>
        <w:rPr>
          <w:rFonts w:ascii="Verdana" w:hAnsi="Verdana"/>
          <w:b/>
          <w:bCs/>
          <w:sz w:val="20"/>
          <w:lang w:val="en-GB"/>
        </w:rPr>
        <w:t>Section</w:t>
      </w:r>
      <w:r w:rsidR="0043526D" w:rsidRPr="00823F62">
        <w:rPr>
          <w:rFonts w:ascii="Verdana" w:hAnsi="Verdana"/>
          <w:b/>
          <w:bCs/>
          <w:sz w:val="20"/>
          <w:lang w:val="en-GB"/>
        </w:rPr>
        <w:t xml:space="preserve"> 1.3.- </w:t>
      </w:r>
      <w:r>
        <w:rPr>
          <w:rFonts w:ascii="Verdana" w:hAnsi="Verdana"/>
          <w:b/>
          <w:bCs/>
          <w:sz w:val="20"/>
          <w:lang w:val="en-GB"/>
        </w:rPr>
        <w:t>Other publications</w:t>
      </w:r>
    </w:p>
    <w:p w14:paraId="04B72631" w14:textId="46B9BC85" w:rsidR="003A472E" w:rsidRDefault="003A472E" w:rsidP="003866A7">
      <w:pPr>
        <w:spacing w:before="80" w:after="140"/>
        <w:jc w:val="both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For each publication in this section, please, follow the information model presente</w:t>
      </w:r>
      <w:r w:rsidR="00576A24">
        <w:rPr>
          <w:rFonts w:ascii="Verdana" w:hAnsi="Verdana"/>
          <w:bCs/>
          <w:sz w:val="20"/>
          <w:lang w:val="en-GB"/>
        </w:rPr>
        <w:t>d</w:t>
      </w:r>
      <w:r>
        <w:rPr>
          <w:rFonts w:ascii="Verdana" w:hAnsi="Verdana"/>
          <w:bCs/>
          <w:sz w:val="20"/>
          <w:lang w:val="en-GB"/>
        </w:rPr>
        <w:t xml:space="preserve"> in sections 1.1 or 1.2 </w:t>
      </w:r>
      <w:r w:rsidR="00CA3605">
        <w:rPr>
          <w:rFonts w:ascii="Verdana" w:hAnsi="Verdana"/>
          <w:bCs/>
          <w:sz w:val="20"/>
          <w:lang w:val="en-GB"/>
        </w:rPr>
        <w:t xml:space="preserve">fulfilling as many fields as necessary. </w:t>
      </w:r>
    </w:p>
    <w:p w14:paraId="6FB86586" w14:textId="34E9A643" w:rsidR="0043526D" w:rsidRPr="00823F62" w:rsidRDefault="00CA3605" w:rsidP="003866A7">
      <w:pPr>
        <w:spacing w:before="80" w:after="140"/>
        <w:jc w:val="both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The publications should be numbered in the way 1.3.</w:t>
      </w:r>
      <w:r w:rsidRPr="00CA3605">
        <w:rPr>
          <w:rFonts w:ascii="Verdana" w:hAnsi="Verdana"/>
          <w:bCs/>
          <w:i/>
          <w:sz w:val="20"/>
          <w:lang w:val="en-GB"/>
        </w:rPr>
        <w:t>n</w:t>
      </w:r>
    </w:p>
    <w:p w14:paraId="105BB0B4" w14:textId="77777777" w:rsidR="0043526D" w:rsidRPr="00823F62" w:rsidRDefault="0043526D" w:rsidP="003866A7">
      <w:pPr>
        <w:rPr>
          <w:b/>
          <w:bCs/>
          <w:iCs/>
          <w:sz w:val="26"/>
          <w:szCs w:val="26"/>
          <w:lang w:val="en-GB"/>
        </w:rPr>
      </w:pPr>
    </w:p>
    <w:p w14:paraId="289699A5" w14:textId="77777777" w:rsidR="0043526D" w:rsidRPr="00823F62" w:rsidRDefault="0043526D" w:rsidP="003866A7">
      <w:pPr>
        <w:rPr>
          <w:b/>
          <w:bCs/>
          <w:iCs/>
          <w:sz w:val="26"/>
          <w:szCs w:val="26"/>
          <w:lang w:val="en-GB"/>
        </w:rPr>
      </w:pPr>
    </w:p>
    <w:p w14:paraId="349127E2" w14:textId="77777777" w:rsidR="0043526D" w:rsidRPr="00823F62" w:rsidRDefault="0043526D" w:rsidP="00CB26DD">
      <w:pPr>
        <w:spacing w:before="40" w:after="40"/>
        <w:rPr>
          <w:b/>
          <w:bCs/>
          <w:iCs/>
          <w:sz w:val="26"/>
          <w:szCs w:val="26"/>
          <w:lang w:val="en-GB"/>
        </w:rPr>
      </w:pPr>
      <w:r w:rsidRPr="00823F62">
        <w:rPr>
          <w:lang w:val="en-GB"/>
        </w:rPr>
        <w:br w:type="page"/>
      </w:r>
    </w:p>
    <w:p w14:paraId="3BB84546" w14:textId="77777777" w:rsidR="00140C96" w:rsidRPr="00823F62" w:rsidRDefault="00140C96" w:rsidP="00140C96">
      <w:pPr>
        <w:spacing w:before="40" w:after="40"/>
        <w:rPr>
          <w:rFonts w:ascii="Verdana" w:hAnsi="Verdana"/>
          <w:b/>
          <w:bCs/>
          <w:sz w:val="20"/>
          <w:lang w:val="en-GB"/>
        </w:rPr>
      </w:pPr>
    </w:p>
    <w:p w14:paraId="27465829" w14:textId="6E36DABA" w:rsidR="0043526D" w:rsidRPr="00823F62" w:rsidRDefault="00183991" w:rsidP="0066172E">
      <w:pPr>
        <w:spacing w:before="40" w:after="40"/>
        <w:rPr>
          <w:rFonts w:ascii="Verdana" w:hAnsi="Verdana"/>
          <w:b/>
          <w:bCs/>
          <w:sz w:val="20"/>
          <w:lang w:val="en-GB"/>
        </w:rPr>
      </w:pPr>
      <w:r>
        <w:rPr>
          <w:rFonts w:ascii="Verdana" w:hAnsi="Verdana"/>
          <w:b/>
          <w:bCs/>
          <w:sz w:val="20"/>
          <w:lang w:val="en-GB"/>
        </w:rPr>
        <w:t>SECTION</w:t>
      </w:r>
      <w:r w:rsidR="0043526D" w:rsidRPr="00823F62">
        <w:rPr>
          <w:rFonts w:ascii="Verdana" w:hAnsi="Verdana"/>
          <w:b/>
          <w:bCs/>
          <w:sz w:val="20"/>
          <w:lang w:val="en-GB"/>
        </w:rPr>
        <w:t xml:space="preserve"> </w:t>
      </w:r>
      <w:r w:rsidR="007D66EB" w:rsidRPr="00823F62">
        <w:rPr>
          <w:rFonts w:ascii="Verdana" w:hAnsi="Verdana"/>
          <w:b/>
          <w:bCs/>
          <w:sz w:val="20"/>
          <w:lang w:val="en-GB"/>
        </w:rPr>
        <w:t>2</w:t>
      </w:r>
      <w:r w:rsidR="0043526D" w:rsidRPr="00823F62">
        <w:rPr>
          <w:rFonts w:ascii="Verdana" w:hAnsi="Verdana"/>
          <w:b/>
          <w:bCs/>
          <w:sz w:val="20"/>
          <w:lang w:val="en-GB"/>
        </w:rPr>
        <w:t xml:space="preserve">: </w:t>
      </w:r>
      <w:r>
        <w:rPr>
          <w:rFonts w:ascii="Verdana" w:hAnsi="Verdana"/>
          <w:b/>
          <w:bCs/>
          <w:sz w:val="20"/>
          <w:lang w:val="en-GB"/>
        </w:rPr>
        <w:t>PHD THESIS INTERNATIONALIZATION</w:t>
      </w:r>
    </w:p>
    <w:p w14:paraId="4971FC91" w14:textId="538D65FF" w:rsidR="00183991" w:rsidRDefault="00183991" w:rsidP="0066172E">
      <w:pPr>
        <w:spacing w:before="80" w:after="140"/>
        <w:jc w:val="both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In this section, the following information should be provided (if necessary):</w:t>
      </w:r>
    </w:p>
    <w:p w14:paraId="2E6F6D8F" w14:textId="7E4E5C96" w:rsidR="00CB26DD" w:rsidRPr="00823F62" w:rsidRDefault="00183991" w:rsidP="00CB26DD">
      <w:pPr>
        <w:pStyle w:val="Prrafodelista"/>
        <w:numPr>
          <w:ilvl w:val="0"/>
          <w:numId w:val="7"/>
        </w:numPr>
        <w:spacing w:before="80" w:after="140"/>
        <w:jc w:val="both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certificate of European Mention of International Mention</w:t>
      </w:r>
      <w:r w:rsidR="00CB26DD" w:rsidRPr="00823F62">
        <w:rPr>
          <w:rFonts w:ascii="Verdana" w:hAnsi="Verdana"/>
          <w:bCs/>
          <w:sz w:val="20"/>
          <w:lang w:val="en-GB"/>
        </w:rPr>
        <w:t>,</w:t>
      </w:r>
    </w:p>
    <w:p w14:paraId="03CAD15B" w14:textId="15765B09" w:rsidR="00CB26DD" w:rsidRPr="00823F62" w:rsidRDefault="00183991" w:rsidP="00CB26DD">
      <w:pPr>
        <w:pStyle w:val="Prrafodelista"/>
        <w:numPr>
          <w:ilvl w:val="0"/>
          <w:numId w:val="7"/>
        </w:numPr>
        <w:spacing w:before="80" w:after="140"/>
        <w:jc w:val="both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research stays of more than 1 months</w:t>
      </w:r>
      <w:r w:rsidR="00CB26DD" w:rsidRPr="00823F62">
        <w:rPr>
          <w:rFonts w:ascii="Verdana" w:hAnsi="Verdana"/>
          <w:bCs/>
          <w:sz w:val="20"/>
          <w:lang w:val="en-GB"/>
        </w:rPr>
        <w:t>,</w:t>
      </w:r>
    </w:p>
    <w:p w14:paraId="788F21F6" w14:textId="62D3DF07" w:rsidR="00183991" w:rsidRDefault="00183991" w:rsidP="00CB26DD">
      <w:pPr>
        <w:pStyle w:val="Prrafodelista"/>
        <w:numPr>
          <w:ilvl w:val="0"/>
          <w:numId w:val="7"/>
        </w:numPr>
        <w:spacing w:before="80" w:after="140"/>
        <w:jc w:val="both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joint publications with foreign research groups.</w:t>
      </w:r>
    </w:p>
    <w:p w14:paraId="0420F801" w14:textId="77777777" w:rsidR="0043526D" w:rsidRPr="00823F62" w:rsidRDefault="0043526D" w:rsidP="003866A7">
      <w:pPr>
        <w:spacing w:before="40" w:after="40"/>
        <w:rPr>
          <w:rFonts w:ascii="Verdana" w:hAnsi="Verdana"/>
          <w:b/>
          <w:bCs/>
          <w:sz w:val="20"/>
          <w:lang w:val="en-GB"/>
        </w:rPr>
      </w:pPr>
    </w:p>
    <w:p w14:paraId="7FD6E5C6" w14:textId="77777777" w:rsidR="008572ED" w:rsidRPr="00823F62" w:rsidRDefault="008572ED" w:rsidP="003866A7">
      <w:pPr>
        <w:spacing w:before="40" w:after="40"/>
        <w:rPr>
          <w:rFonts w:ascii="Verdana" w:hAnsi="Verdana"/>
          <w:b/>
          <w:bCs/>
          <w:sz w:val="20"/>
          <w:lang w:val="en-GB"/>
        </w:rPr>
      </w:pPr>
    </w:p>
    <w:p w14:paraId="7239CB99" w14:textId="019454DA" w:rsidR="0043526D" w:rsidRPr="00823F62" w:rsidRDefault="001419F8" w:rsidP="003866A7">
      <w:pPr>
        <w:spacing w:before="40" w:after="40"/>
        <w:rPr>
          <w:rFonts w:ascii="Verdana" w:hAnsi="Verdana"/>
          <w:b/>
          <w:bCs/>
          <w:sz w:val="20"/>
          <w:lang w:val="en-GB"/>
        </w:rPr>
      </w:pPr>
      <w:r>
        <w:rPr>
          <w:rFonts w:ascii="Verdana" w:hAnsi="Verdana"/>
          <w:b/>
          <w:bCs/>
          <w:sz w:val="20"/>
          <w:lang w:val="en-GB"/>
        </w:rPr>
        <w:t>SECTION</w:t>
      </w:r>
      <w:r w:rsidR="0043526D" w:rsidRPr="00823F62">
        <w:rPr>
          <w:rFonts w:ascii="Verdana" w:hAnsi="Verdana"/>
          <w:b/>
          <w:bCs/>
          <w:sz w:val="20"/>
          <w:lang w:val="en-GB"/>
        </w:rPr>
        <w:t xml:space="preserve"> </w:t>
      </w:r>
      <w:r w:rsidR="007D66EB" w:rsidRPr="00823F62">
        <w:rPr>
          <w:rFonts w:ascii="Verdana" w:hAnsi="Verdana"/>
          <w:b/>
          <w:bCs/>
          <w:sz w:val="20"/>
          <w:lang w:val="en-GB"/>
        </w:rPr>
        <w:t>3</w:t>
      </w:r>
      <w:r w:rsidR="0043526D" w:rsidRPr="00823F62">
        <w:rPr>
          <w:rFonts w:ascii="Verdana" w:hAnsi="Verdana"/>
          <w:b/>
          <w:bCs/>
          <w:sz w:val="20"/>
          <w:lang w:val="en-GB"/>
        </w:rPr>
        <w:t xml:space="preserve">: </w:t>
      </w:r>
      <w:r>
        <w:rPr>
          <w:rFonts w:ascii="Verdana" w:hAnsi="Verdana"/>
          <w:b/>
          <w:bCs/>
          <w:sz w:val="20"/>
          <w:lang w:val="en-GB"/>
        </w:rPr>
        <w:t>OTHER RESULTS OF THE THESIS</w:t>
      </w:r>
    </w:p>
    <w:p w14:paraId="2E44915D" w14:textId="77777777" w:rsidR="0043526D" w:rsidRDefault="0043526D" w:rsidP="003866A7">
      <w:pPr>
        <w:spacing w:before="40" w:after="40"/>
        <w:rPr>
          <w:rFonts w:ascii="Verdana" w:hAnsi="Verdana"/>
          <w:b/>
          <w:bCs/>
          <w:sz w:val="20"/>
          <w:lang w:val="en-GB"/>
        </w:rPr>
      </w:pPr>
    </w:p>
    <w:p w14:paraId="756779B6" w14:textId="7CAA2AB5" w:rsidR="00E07E7D" w:rsidRDefault="001419F8" w:rsidP="00E07E7D">
      <w:pPr>
        <w:jc w:val="both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In this section, the application will include any other merit of the thesis to be highlighted</w:t>
      </w:r>
      <w:r w:rsidR="00E07E7D">
        <w:rPr>
          <w:rFonts w:ascii="Verdana" w:hAnsi="Verdana"/>
          <w:bCs/>
          <w:sz w:val="20"/>
          <w:lang w:val="en-GB"/>
        </w:rPr>
        <w:t xml:space="preserve">, </w:t>
      </w:r>
      <w:r w:rsidR="00E07E7D" w:rsidRPr="00E07E7D">
        <w:rPr>
          <w:rFonts w:ascii="Verdana" w:hAnsi="Verdana"/>
          <w:bCs/>
          <w:color w:val="EE0000"/>
          <w:sz w:val="20"/>
          <w:lang w:val="en-GB"/>
        </w:rPr>
        <w:t xml:space="preserve">such as (non-comprehensive list): </w:t>
      </w:r>
      <w:r w:rsidR="00E07E7D" w:rsidRPr="00E07E7D">
        <w:rPr>
          <w:rFonts w:ascii="Verdana" w:hAnsi="Verdana"/>
          <w:bCs/>
          <w:color w:val="EE0000"/>
          <w:sz w:val="20"/>
          <w:lang w:val="en-GB"/>
        </w:rPr>
        <w:t xml:space="preserve">joint publications with other foreign institutions, number of citations of the work and its impact through recognized indices, </w:t>
      </w:r>
      <w:r w:rsidR="00406463">
        <w:rPr>
          <w:rFonts w:ascii="Verdana" w:hAnsi="Verdana"/>
          <w:bCs/>
          <w:color w:val="EE0000"/>
          <w:sz w:val="20"/>
          <w:lang w:val="en-GB"/>
        </w:rPr>
        <w:t xml:space="preserve">competitive </w:t>
      </w:r>
      <w:r w:rsidR="00E07E7D" w:rsidRPr="00E07E7D">
        <w:rPr>
          <w:rFonts w:ascii="Verdana" w:hAnsi="Verdana"/>
          <w:bCs/>
          <w:color w:val="EE0000"/>
          <w:sz w:val="20"/>
          <w:lang w:val="en-GB"/>
        </w:rPr>
        <w:t>grants</w:t>
      </w:r>
      <w:r w:rsidR="00406463">
        <w:rPr>
          <w:rFonts w:ascii="Verdana" w:hAnsi="Verdana"/>
          <w:bCs/>
          <w:color w:val="EE0000"/>
          <w:sz w:val="20"/>
          <w:lang w:val="en-GB"/>
        </w:rPr>
        <w:t xml:space="preserve"> obtained for the development of the doctoral activities</w:t>
      </w:r>
      <w:r w:rsidR="00E07E7D" w:rsidRPr="00E07E7D">
        <w:rPr>
          <w:rFonts w:ascii="Verdana" w:hAnsi="Verdana"/>
          <w:bCs/>
          <w:color w:val="EE0000"/>
          <w:sz w:val="20"/>
          <w:lang w:val="en-GB"/>
        </w:rPr>
        <w:t>, research stays of more than 1 month, development of multidisciplinary research, public outreach activities, supervision of TFG/TFM, etc.</w:t>
      </w:r>
    </w:p>
    <w:p w14:paraId="4B66F955" w14:textId="77777777" w:rsidR="00E07E7D" w:rsidRDefault="00E07E7D" w:rsidP="00E07E7D">
      <w:pPr>
        <w:jc w:val="both"/>
        <w:rPr>
          <w:rFonts w:ascii="Verdana" w:hAnsi="Verdana"/>
          <w:bCs/>
          <w:sz w:val="20"/>
          <w:lang w:val="en-GB"/>
        </w:rPr>
      </w:pPr>
    </w:p>
    <w:p w14:paraId="3ECBFB3C" w14:textId="1DB532B5" w:rsidR="001419F8" w:rsidRDefault="001419F8" w:rsidP="00E07E7D">
      <w:pPr>
        <w:jc w:val="both"/>
        <w:rPr>
          <w:rFonts w:ascii="Verdana" w:hAnsi="Verdana"/>
          <w:bCs/>
          <w:sz w:val="20"/>
          <w:lang w:val="en-GB"/>
        </w:rPr>
      </w:pPr>
      <w:r>
        <w:rPr>
          <w:rFonts w:ascii="Verdana" w:hAnsi="Verdana"/>
          <w:bCs/>
          <w:sz w:val="20"/>
          <w:lang w:val="en-GB"/>
        </w:rPr>
        <w:t>The format will be the following:</w:t>
      </w:r>
    </w:p>
    <w:p w14:paraId="0B9F1795" w14:textId="77777777" w:rsidR="0043526D" w:rsidRPr="00823F62" w:rsidRDefault="0043526D" w:rsidP="003866A7">
      <w:pPr>
        <w:jc w:val="both"/>
        <w:rPr>
          <w:rFonts w:ascii="Verdana" w:hAnsi="Verdana"/>
          <w:bCs/>
          <w:sz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848"/>
      </w:tblGrid>
      <w:tr w:rsidR="0043526D" w:rsidRPr="00823F62" w14:paraId="66E2A4F2" w14:textId="77777777" w:rsidTr="001B2C3E">
        <w:tc>
          <w:tcPr>
            <w:tcW w:w="5000" w:type="pct"/>
            <w:shd w:val="clear" w:color="auto" w:fill="C0C0C0"/>
            <w:vAlign w:val="center"/>
          </w:tcPr>
          <w:p w14:paraId="71586334" w14:textId="265B25B2" w:rsidR="0043526D" w:rsidRPr="00823F62" w:rsidRDefault="001419F8" w:rsidP="008572ED">
            <w:pPr>
              <w:spacing w:before="20" w:after="20"/>
              <w:jc w:val="center"/>
              <w:rPr>
                <w:rFonts w:ascii="Verdana" w:hAnsi="Verdana"/>
                <w:b/>
                <w:i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20"/>
                <w:lang w:val="en-GB"/>
              </w:rPr>
              <w:t>Contribution</w:t>
            </w:r>
            <w:r w:rsidR="0043526D" w:rsidRPr="00823F62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</w:t>
            </w:r>
            <w:r w:rsidR="008572ED" w:rsidRPr="00823F62">
              <w:rPr>
                <w:rFonts w:ascii="Verdana" w:hAnsi="Verdana"/>
                <w:b/>
                <w:sz w:val="20"/>
                <w:szCs w:val="20"/>
                <w:lang w:val="en-GB"/>
              </w:rPr>
              <w:t>4</w:t>
            </w:r>
            <w:r w:rsidR="0043526D" w:rsidRPr="00823F62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. </w:t>
            </w:r>
            <w:r w:rsidR="0043526D" w:rsidRPr="00823F62">
              <w:rPr>
                <w:rFonts w:ascii="Verdana" w:hAnsi="Verdana"/>
                <w:b/>
                <w:i/>
                <w:sz w:val="20"/>
                <w:szCs w:val="20"/>
                <w:lang w:val="en-GB"/>
              </w:rPr>
              <w:t>n</w:t>
            </w:r>
          </w:p>
        </w:tc>
      </w:tr>
      <w:tr w:rsidR="0043526D" w:rsidRPr="000E7A08" w14:paraId="5EBDCA28" w14:textId="77777777" w:rsidTr="001B2C3E">
        <w:tc>
          <w:tcPr>
            <w:tcW w:w="5000" w:type="pct"/>
            <w:vAlign w:val="center"/>
          </w:tcPr>
          <w:p w14:paraId="1FDEB6DA" w14:textId="57E23150" w:rsidR="0043526D" w:rsidRPr="00823F62" w:rsidRDefault="001419F8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Short description of the contribution</w:t>
            </w:r>
            <w:r w:rsidR="0043526D" w:rsidRPr="00823F62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3E1981FE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739CBAF9" w14:textId="77777777" w:rsidR="0043526D" w:rsidRPr="00823F62" w:rsidRDefault="0043526D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43526D" w:rsidRPr="000E7A08" w14:paraId="69B94015" w14:textId="77777777" w:rsidTr="001B2C3E">
        <w:tc>
          <w:tcPr>
            <w:tcW w:w="5000" w:type="pct"/>
            <w:vAlign w:val="center"/>
          </w:tcPr>
          <w:p w14:paraId="76680651" w14:textId="3AFE7100" w:rsidR="0043526D" w:rsidRPr="00823F62" w:rsidRDefault="001419F8" w:rsidP="001B2C3E">
            <w:pPr>
              <w:spacing w:before="20" w:after="20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Quality evidence described by the applicant:</w:t>
            </w:r>
          </w:p>
          <w:p w14:paraId="0FC73E99" w14:textId="77777777" w:rsidR="0043526D" w:rsidRPr="00823F62" w:rsidRDefault="0043526D" w:rsidP="001B2C3E">
            <w:pPr>
              <w:spacing w:before="20" w:after="20"/>
              <w:ind w:left="708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02DC50EE" w14:textId="77777777" w:rsidR="0043526D" w:rsidRPr="00823F62" w:rsidRDefault="0043526D" w:rsidP="003866A7">
      <w:pPr>
        <w:jc w:val="both"/>
        <w:rPr>
          <w:rFonts w:ascii="Verdana" w:hAnsi="Verdana"/>
          <w:sz w:val="20"/>
          <w:szCs w:val="20"/>
          <w:lang w:val="en-GB"/>
        </w:rPr>
      </w:pPr>
    </w:p>
    <w:p w14:paraId="4066771B" w14:textId="651657CD" w:rsidR="00D66FEE" w:rsidRDefault="00D66FEE" w:rsidP="003866A7">
      <w:pPr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The applicant STATES under his/her responsibility that all the information provided in this document is true, and it can be verified if necessary.</w:t>
      </w:r>
    </w:p>
    <w:p w14:paraId="35F4230C" w14:textId="77777777" w:rsidR="00D66FEE" w:rsidRDefault="00D66FEE" w:rsidP="003866A7">
      <w:pPr>
        <w:jc w:val="both"/>
        <w:rPr>
          <w:rFonts w:ascii="Verdana" w:hAnsi="Verdana"/>
          <w:sz w:val="20"/>
          <w:szCs w:val="20"/>
          <w:lang w:val="en-GB"/>
        </w:rPr>
      </w:pPr>
    </w:p>
    <w:p w14:paraId="403C5A9F" w14:textId="77777777" w:rsidR="0043526D" w:rsidRPr="00823F62" w:rsidRDefault="0043526D" w:rsidP="003866A7">
      <w:pPr>
        <w:rPr>
          <w:rFonts w:ascii="Verdana" w:hAnsi="Verdana"/>
          <w:sz w:val="20"/>
          <w:szCs w:val="20"/>
          <w:lang w:val="en-GB"/>
        </w:rPr>
      </w:pPr>
    </w:p>
    <w:p w14:paraId="666D4F30" w14:textId="77777777" w:rsidR="008572ED" w:rsidRPr="00823F62" w:rsidRDefault="008572ED" w:rsidP="003866A7">
      <w:pPr>
        <w:rPr>
          <w:rFonts w:ascii="Verdana" w:hAnsi="Verdana"/>
          <w:sz w:val="20"/>
          <w:szCs w:val="20"/>
          <w:lang w:val="en-GB"/>
        </w:rPr>
      </w:pPr>
    </w:p>
    <w:p w14:paraId="0A83E4F1" w14:textId="77777777" w:rsidR="008572ED" w:rsidRPr="00823F62" w:rsidRDefault="008572ED" w:rsidP="003866A7">
      <w:pPr>
        <w:rPr>
          <w:rFonts w:ascii="Verdana" w:hAnsi="Verdana"/>
          <w:sz w:val="20"/>
          <w:szCs w:val="20"/>
          <w:lang w:val="en-GB"/>
        </w:rPr>
      </w:pPr>
    </w:p>
    <w:p w14:paraId="00F2B8BD" w14:textId="77777777" w:rsidR="008572ED" w:rsidRPr="00823F62" w:rsidRDefault="008572ED" w:rsidP="003866A7">
      <w:pPr>
        <w:rPr>
          <w:rFonts w:ascii="Verdana" w:hAnsi="Verdana"/>
          <w:sz w:val="20"/>
          <w:szCs w:val="20"/>
          <w:lang w:val="en-GB"/>
        </w:rPr>
      </w:pPr>
    </w:p>
    <w:p w14:paraId="7AA5CD33" w14:textId="77777777" w:rsidR="008572ED" w:rsidRPr="00823F62" w:rsidRDefault="008572ED" w:rsidP="003866A7">
      <w:pPr>
        <w:rPr>
          <w:rFonts w:ascii="Verdana" w:hAnsi="Verdana"/>
          <w:sz w:val="20"/>
          <w:szCs w:val="20"/>
          <w:lang w:val="en-GB"/>
        </w:rPr>
      </w:pPr>
    </w:p>
    <w:p w14:paraId="45BE139E" w14:textId="77777777" w:rsidR="008572ED" w:rsidRPr="00823F62" w:rsidRDefault="008572ED" w:rsidP="003866A7">
      <w:pPr>
        <w:rPr>
          <w:rFonts w:ascii="Verdana" w:hAnsi="Verdana"/>
          <w:sz w:val="20"/>
          <w:szCs w:val="20"/>
          <w:lang w:val="en-GB"/>
        </w:rPr>
      </w:pPr>
    </w:p>
    <w:p w14:paraId="28035D9B" w14:textId="77777777" w:rsidR="008572ED" w:rsidRPr="00823F62" w:rsidRDefault="008572ED" w:rsidP="003866A7">
      <w:pPr>
        <w:rPr>
          <w:rFonts w:ascii="Verdana" w:hAnsi="Verdana"/>
          <w:sz w:val="20"/>
          <w:szCs w:val="20"/>
          <w:lang w:val="en-GB"/>
        </w:rPr>
      </w:pPr>
    </w:p>
    <w:p w14:paraId="242AC88B" w14:textId="77777777" w:rsidR="008572ED" w:rsidRPr="00823F62" w:rsidRDefault="008572ED" w:rsidP="003866A7">
      <w:pPr>
        <w:rPr>
          <w:rFonts w:ascii="Verdana" w:hAnsi="Verdana"/>
          <w:sz w:val="20"/>
          <w:szCs w:val="20"/>
          <w:lang w:val="en-GB"/>
        </w:rPr>
      </w:pPr>
    </w:p>
    <w:p w14:paraId="185C500B" w14:textId="6AFC416B" w:rsidR="0043526D" w:rsidRPr="00823F62" w:rsidRDefault="00D66FEE" w:rsidP="003866A7">
      <w:pPr>
        <w:ind w:left="4956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Date:</w:t>
      </w:r>
      <w:r w:rsidR="0043526D" w:rsidRPr="00823F62">
        <w:rPr>
          <w:rFonts w:ascii="Verdana" w:hAnsi="Verdana"/>
          <w:sz w:val="20"/>
          <w:szCs w:val="20"/>
          <w:lang w:val="en-GB"/>
        </w:rPr>
        <w:t xml:space="preserve"> </w:t>
      </w:r>
    </w:p>
    <w:p w14:paraId="28777DC7" w14:textId="77777777" w:rsidR="0043526D" w:rsidRPr="00823F62" w:rsidRDefault="0043526D" w:rsidP="003866A7">
      <w:pPr>
        <w:ind w:left="4956"/>
        <w:rPr>
          <w:rFonts w:ascii="Verdana" w:hAnsi="Verdana"/>
          <w:sz w:val="20"/>
          <w:szCs w:val="20"/>
          <w:lang w:val="en-GB"/>
        </w:rPr>
      </w:pPr>
    </w:p>
    <w:p w14:paraId="0B211596" w14:textId="19DF22A4" w:rsidR="0043526D" w:rsidRPr="00823F62" w:rsidRDefault="00D66FEE" w:rsidP="003866A7">
      <w:pPr>
        <w:ind w:left="4956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Signature</w:t>
      </w:r>
      <w:r w:rsidR="0043526D" w:rsidRPr="00823F62">
        <w:rPr>
          <w:rFonts w:ascii="Verdana" w:hAnsi="Verdana"/>
          <w:sz w:val="20"/>
          <w:szCs w:val="20"/>
          <w:lang w:val="en-GB"/>
        </w:rPr>
        <w:t>:</w:t>
      </w:r>
    </w:p>
    <w:sectPr w:rsidR="0043526D" w:rsidRPr="00823F62" w:rsidSect="003866A7">
      <w:footerReference w:type="even" r:id="rId7"/>
      <w:pgSz w:w="11900" w:h="16840"/>
      <w:pgMar w:top="1134" w:right="1134" w:bottom="1134" w:left="1134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CF58F" w14:textId="77777777" w:rsidR="008B5BE4" w:rsidRDefault="008B5BE4">
      <w:r>
        <w:separator/>
      </w:r>
    </w:p>
  </w:endnote>
  <w:endnote w:type="continuationSeparator" w:id="0">
    <w:p w14:paraId="721AE4EE" w14:textId="77777777" w:rsidR="008B5BE4" w:rsidRDefault="008B5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nsit-Normal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3AC5DE" w14:textId="77777777" w:rsidR="0043526D" w:rsidRDefault="000A633A" w:rsidP="00F0054C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 w:rsidR="0043526D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BC5D087" w14:textId="77777777" w:rsidR="0043526D" w:rsidRDefault="0043526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9B8DFB" w14:textId="77777777" w:rsidR="008B5BE4" w:rsidRDefault="008B5BE4">
      <w:r>
        <w:separator/>
      </w:r>
    </w:p>
  </w:footnote>
  <w:footnote w:type="continuationSeparator" w:id="0">
    <w:p w14:paraId="1D65149A" w14:textId="77777777" w:rsidR="008B5BE4" w:rsidRDefault="008B5BE4">
      <w:r>
        <w:continuationSeparator/>
      </w:r>
    </w:p>
  </w:footnote>
  <w:footnote w:id="1">
    <w:p w14:paraId="10A35A56" w14:textId="151A05AD" w:rsidR="00D23DD7" w:rsidRPr="00AE045F" w:rsidRDefault="0043526D" w:rsidP="00706F0F">
      <w:pPr>
        <w:pStyle w:val="Textonotapie"/>
        <w:rPr>
          <w:lang w:val="en-GB"/>
        </w:rPr>
      </w:pPr>
      <w:r w:rsidRPr="00AE045F">
        <w:rPr>
          <w:rStyle w:val="Refdenotaalpie"/>
          <w:rFonts w:ascii="Verdana" w:hAnsi="Verdana"/>
          <w:sz w:val="18"/>
          <w:szCs w:val="18"/>
          <w:lang w:val="en-GB"/>
        </w:rPr>
        <w:footnoteRef/>
      </w:r>
      <w:r w:rsidRPr="00AE045F">
        <w:rPr>
          <w:rFonts w:ascii="Verdana" w:hAnsi="Verdana"/>
          <w:sz w:val="18"/>
          <w:szCs w:val="18"/>
          <w:lang w:val="en-GB"/>
        </w:rPr>
        <w:t xml:space="preserve"> </w:t>
      </w:r>
      <w:r w:rsidR="00AE045F" w:rsidRPr="00AE045F">
        <w:rPr>
          <w:rFonts w:ascii="Verdana" w:hAnsi="Verdana"/>
          <w:sz w:val="18"/>
          <w:szCs w:val="18"/>
          <w:lang w:val="en-GB"/>
        </w:rPr>
        <w:t xml:space="preserve">The PhD should have obtained the </w:t>
      </w:r>
      <w:r w:rsidR="00AE045F">
        <w:rPr>
          <w:rFonts w:ascii="Verdana" w:hAnsi="Verdana"/>
          <w:sz w:val="18"/>
          <w:szCs w:val="18"/>
          <w:lang w:val="en-GB"/>
        </w:rPr>
        <w:t>ma</w:t>
      </w:r>
      <w:r w:rsidR="00AE045F" w:rsidRPr="00AE045F">
        <w:rPr>
          <w:rFonts w:ascii="Verdana" w:hAnsi="Verdana"/>
          <w:sz w:val="18"/>
          <w:szCs w:val="18"/>
          <w:lang w:val="en-GB"/>
        </w:rPr>
        <w:t>ximum mark in the University rules</w:t>
      </w:r>
      <w:r w:rsidRPr="00AE045F">
        <w:rPr>
          <w:rFonts w:ascii="Verdana" w:hAnsi="Verdana"/>
          <w:sz w:val="18"/>
          <w:szCs w:val="18"/>
          <w:lang w:val="en-GB"/>
        </w:rPr>
        <w:t>.</w:t>
      </w:r>
      <w:r w:rsidR="00AE045F" w:rsidRPr="00AE045F">
        <w:rPr>
          <w:rFonts w:ascii="Verdana" w:hAnsi="Verdana"/>
          <w:sz w:val="18"/>
          <w:szCs w:val="18"/>
          <w:lang w:val="en-GB"/>
        </w:rPr>
        <w:t xml:space="preserve"> </w:t>
      </w:r>
      <w:r w:rsidR="00397A1C">
        <w:rPr>
          <w:rFonts w:ascii="Verdana" w:hAnsi="Verdana"/>
          <w:sz w:val="18"/>
          <w:szCs w:val="18"/>
          <w:lang w:val="en-GB"/>
        </w:rPr>
        <w:t xml:space="preserve">This information must be support with the minutes of the PhD presentation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878A5"/>
    <w:multiLevelType w:val="hybridMultilevel"/>
    <w:tmpl w:val="78C2517C"/>
    <w:lvl w:ilvl="0" w:tplc="FBD4915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69C47D0"/>
    <w:multiLevelType w:val="multilevel"/>
    <w:tmpl w:val="CEB69FE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D7D6A93"/>
    <w:multiLevelType w:val="hybridMultilevel"/>
    <w:tmpl w:val="1C6004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8D02E2A">
      <w:numFmt w:val="bullet"/>
      <w:lvlText w:val="–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AD2D54"/>
    <w:multiLevelType w:val="singleLevel"/>
    <w:tmpl w:val="395AAC30"/>
    <w:lvl w:ilvl="0">
      <w:start w:val="1"/>
      <w:numFmt w:val="upperLetter"/>
      <w:pStyle w:val="Ttulo2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" w15:restartNumberingAfterBreak="0">
    <w:nsid w:val="3790591B"/>
    <w:multiLevelType w:val="hybridMultilevel"/>
    <w:tmpl w:val="5FC0AB18"/>
    <w:lvl w:ilvl="0" w:tplc="7180ADAE">
      <w:start w:val="200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14AD5"/>
    <w:multiLevelType w:val="hybridMultilevel"/>
    <w:tmpl w:val="760E6DD8"/>
    <w:lvl w:ilvl="0" w:tplc="78D86C6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6839255E"/>
    <w:multiLevelType w:val="hybridMultilevel"/>
    <w:tmpl w:val="28B07610"/>
    <w:lvl w:ilvl="0" w:tplc="CA525E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C029FE"/>
    <w:multiLevelType w:val="hybridMultilevel"/>
    <w:tmpl w:val="793C8124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1755664368">
    <w:abstractNumId w:val="7"/>
  </w:num>
  <w:num w:numId="2" w16cid:durableId="1351949950">
    <w:abstractNumId w:val="2"/>
  </w:num>
  <w:num w:numId="3" w16cid:durableId="901139644">
    <w:abstractNumId w:val="5"/>
  </w:num>
  <w:num w:numId="4" w16cid:durableId="879559235">
    <w:abstractNumId w:val="1"/>
  </w:num>
  <w:num w:numId="5" w16cid:durableId="894781063">
    <w:abstractNumId w:val="0"/>
  </w:num>
  <w:num w:numId="6" w16cid:durableId="96289233">
    <w:abstractNumId w:val="6"/>
  </w:num>
  <w:num w:numId="7" w16cid:durableId="1946229005">
    <w:abstractNumId w:val="4"/>
  </w:num>
  <w:num w:numId="8" w16cid:durableId="1113212826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NzQwtzA1NLMwNLVQ0lEKTi0uzszPAykwrAUA+pEzIywAAAA="/>
  </w:docVars>
  <w:rsids>
    <w:rsidRoot w:val="00E4127D"/>
    <w:rsid w:val="0000082D"/>
    <w:rsid w:val="00001247"/>
    <w:rsid w:val="0002087A"/>
    <w:rsid w:val="00045061"/>
    <w:rsid w:val="0006757B"/>
    <w:rsid w:val="00093DA3"/>
    <w:rsid w:val="000A633A"/>
    <w:rsid w:val="000E7A08"/>
    <w:rsid w:val="00134C8D"/>
    <w:rsid w:val="00140C96"/>
    <w:rsid w:val="001419F8"/>
    <w:rsid w:val="00171049"/>
    <w:rsid w:val="00183991"/>
    <w:rsid w:val="001856F0"/>
    <w:rsid w:val="001A2473"/>
    <w:rsid w:val="001A26D6"/>
    <w:rsid w:val="001B0784"/>
    <w:rsid w:val="001B2604"/>
    <w:rsid w:val="001B2C3E"/>
    <w:rsid w:val="001B4718"/>
    <w:rsid w:val="001E7201"/>
    <w:rsid w:val="001F01CA"/>
    <w:rsid w:val="00205B35"/>
    <w:rsid w:val="002C037C"/>
    <w:rsid w:val="002E01FA"/>
    <w:rsid w:val="002F2A70"/>
    <w:rsid w:val="00303FC8"/>
    <w:rsid w:val="003228EC"/>
    <w:rsid w:val="00326CE4"/>
    <w:rsid w:val="00331BC2"/>
    <w:rsid w:val="0035208F"/>
    <w:rsid w:val="003650FF"/>
    <w:rsid w:val="003712BD"/>
    <w:rsid w:val="00371434"/>
    <w:rsid w:val="00375DD2"/>
    <w:rsid w:val="003866A7"/>
    <w:rsid w:val="00397A1C"/>
    <w:rsid w:val="003A472E"/>
    <w:rsid w:val="00406463"/>
    <w:rsid w:val="0041285F"/>
    <w:rsid w:val="0041687B"/>
    <w:rsid w:val="00425EA6"/>
    <w:rsid w:val="00434C3C"/>
    <w:rsid w:val="0043526D"/>
    <w:rsid w:val="00456E5A"/>
    <w:rsid w:val="0046206E"/>
    <w:rsid w:val="00477AD5"/>
    <w:rsid w:val="00491ABE"/>
    <w:rsid w:val="004A51CD"/>
    <w:rsid w:val="004B2182"/>
    <w:rsid w:val="004B2434"/>
    <w:rsid w:val="004D6E98"/>
    <w:rsid w:val="004D7F36"/>
    <w:rsid w:val="004E0E24"/>
    <w:rsid w:val="00510FC1"/>
    <w:rsid w:val="005314B4"/>
    <w:rsid w:val="00533D94"/>
    <w:rsid w:val="00576A24"/>
    <w:rsid w:val="00582338"/>
    <w:rsid w:val="00592CE7"/>
    <w:rsid w:val="005B76E3"/>
    <w:rsid w:val="005F1500"/>
    <w:rsid w:val="005F2938"/>
    <w:rsid w:val="005F39DA"/>
    <w:rsid w:val="005F477C"/>
    <w:rsid w:val="0063608A"/>
    <w:rsid w:val="0066172E"/>
    <w:rsid w:val="00664DAF"/>
    <w:rsid w:val="006917B1"/>
    <w:rsid w:val="006D4778"/>
    <w:rsid w:val="006E3A3C"/>
    <w:rsid w:val="006F0D77"/>
    <w:rsid w:val="006F401D"/>
    <w:rsid w:val="00706F0F"/>
    <w:rsid w:val="007272F4"/>
    <w:rsid w:val="007320BC"/>
    <w:rsid w:val="00753633"/>
    <w:rsid w:val="00754556"/>
    <w:rsid w:val="00790502"/>
    <w:rsid w:val="007D66EB"/>
    <w:rsid w:val="00804780"/>
    <w:rsid w:val="008156E7"/>
    <w:rsid w:val="00823F62"/>
    <w:rsid w:val="008251EE"/>
    <w:rsid w:val="008257F6"/>
    <w:rsid w:val="00846AAF"/>
    <w:rsid w:val="008572ED"/>
    <w:rsid w:val="00867CB3"/>
    <w:rsid w:val="0088656D"/>
    <w:rsid w:val="008A2AD8"/>
    <w:rsid w:val="008B5BE4"/>
    <w:rsid w:val="008D2EE7"/>
    <w:rsid w:val="008E5241"/>
    <w:rsid w:val="008F204B"/>
    <w:rsid w:val="008F423B"/>
    <w:rsid w:val="00900AF6"/>
    <w:rsid w:val="00927372"/>
    <w:rsid w:val="00930EE6"/>
    <w:rsid w:val="009320A9"/>
    <w:rsid w:val="00944ACA"/>
    <w:rsid w:val="00965742"/>
    <w:rsid w:val="0099635A"/>
    <w:rsid w:val="009B46A5"/>
    <w:rsid w:val="009B5A8E"/>
    <w:rsid w:val="009D2D91"/>
    <w:rsid w:val="009D31A4"/>
    <w:rsid w:val="009F63A5"/>
    <w:rsid w:val="00A43DFE"/>
    <w:rsid w:val="00A53205"/>
    <w:rsid w:val="00A675EE"/>
    <w:rsid w:val="00A74471"/>
    <w:rsid w:val="00A94809"/>
    <w:rsid w:val="00AA25C4"/>
    <w:rsid w:val="00AA497A"/>
    <w:rsid w:val="00AC5F22"/>
    <w:rsid w:val="00AE045F"/>
    <w:rsid w:val="00AE1B21"/>
    <w:rsid w:val="00AE545C"/>
    <w:rsid w:val="00AF247C"/>
    <w:rsid w:val="00AF610F"/>
    <w:rsid w:val="00B27ADC"/>
    <w:rsid w:val="00B616D3"/>
    <w:rsid w:val="00B64CD5"/>
    <w:rsid w:val="00B950BE"/>
    <w:rsid w:val="00BA3B9D"/>
    <w:rsid w:val="00BE5CE1"/>
    <w:rsid w:val="00BF11B5"/>
    <w:rsid w:val="00BF24A5"/>
    <w:rsid w:val="00C325D7"/>
    <w:rsid w:val="00C440BD"/>
    <w:rsid w:val="00C94F96"/>
    <w:rsid w:val="00CA3605"/>
    <w:rsid w:val="00CA4F8B"/>
    <w:rsid w:val="00CB26DD"/>
    <w:rsid w:val="00CB7178"/>
    <w:rsid w:val="00CC3201"/>
    <w:rsid w:val="00D23DD7"/>
    <w:rsid w:val="00D42F0C"/>
    <w:rsid w:val="00D469B4"/>
    <w:rsid w:val="00D52829"/>
    <w:rsid w:val="00D642A0"/>
    <w:rsid w:val="00D66FEE"/>
    <w:rsid w:val="00D8536B"/>
    <w:rsid w:val="00D91D61"/>
    <w:rsid w:val="00DA19C8"/>
    <w:rsid w:val="00DA4ABF"/>
    <w:rsid w:val="00DA7DBE"/>
    <w:rsid w:val="00DB23E7"/>
    <w:rsid w:val="00DD382A"/>
    <w:rsid w:val="00DE520D"/>
    <w:rsid w:val="00E0601D"/>
    <w:rsid w:val="00E07E7D"/>
    <w:rsid w:val="00E21B70"/>
    <w:rsid w:val="00E4127D"/>
    <w:rsid w:val="00E50B21"/>
    <w:rsid w:val="00E65589"/>
    <w:rsid w:val="00EA5877"/>
    <w:rsid w:val="00EC7D8B"/>
    <w:rsid w:val="00ED3F9F"/>
    <w:rsid w:val="00EE406F"/>
    <w:rsid w:val="00EE6E42"/>
    <w:rsid w:val="00F0054C"/>
    <w:rsid w:val="00F05C2B"/>
    <w:rsid w:val="00F24D33"/>
    <w:rsid w:val="00F46999"/>
    <w:rsid w:val="00F60C94"/>
    <w:rsid w:val="00FA5E9A"/>
    <w:rsid w:val="00FA6FAB"/>
    <w:rsid w:val="00FB5C6F"/>
    <w:rsid w:val="00FC602B"/>
    <w:rsid w:val="00FD4E9F"/>
    <w:rsid w:val="00FF4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0796F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F401D"/>
    <w:rPr>
      <w:sz w:val="24"/>
      <w:szCs w:val="24"/>
      <w:lang w:val="es-ES_tradnl" w:eastAsia="en-US"/>
    </w:rPr>
  </w:style>
  <w:style w:type="paragraph" w:styleId="Ttulo2">
    <w:name w:val="heading 2"/>
    <w:basedOn w:val="Normal"/>
    <w:next w:val="Normal"/>
    <w:link w:val="Ttulo2Car"/>
    <w:uiPriority w:val="99"/>
    <w:qFormat/>
    <w:locked/>
    <w:rsid w:val="00706F0F"/>
    <w:pPr>
      <w:keepNext/>
      <w:numPr>
        <w:numId w:val="8"/>
      </w:numPr>
      <w:outlineLvl w:val="1"/>
    </w:pPr>
    <w:rPr>
      <w:rFonts w:ascii="Transit-Normal" w:eastAsia="Arial Unicode MS" w:hAnsi="Transit-Normal" w:cs="Arial Unicode MS"/>
      <w:b/>
      <w:sz w:val="2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E4127D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9"/>
    <w:semiHidden/>
    <w:locked/>
    <w:rsid w:val="008251EE"/>
    <w:rPr>
      <w:rFonts w:ascii="Cambria" w:hAnsi="Cambria" w:cs="Times New Roman"/>
      <w:b/>
      <w:bCs/>
      <w:i/>
      <w:iCs/>
      <w:sz w:val="28"/>
      <w:szCs w:val="28"/>
      <w:lang w:val="es-ES_tradnl" w:eastAsia="en-US"/>
    </w:rPr>
  </w:style>
  <w:style w:type="paragraph" w:styleId="Encabezado">
    <w:name w:val="header"/>
    <w:basedOn w:val="Normal"/>
    <w:link w:val="EncabezadoCar"/>
    <w:uiPriority w:val="99"/>
    <w:semiHidden/>
    <w:rsid w:val="006F401D"/>
    <w:pPr>
      <w:tabs>
        <w:tab w:val="center" w:pos="4153"/>
        <w:tab w:val="right" w:pos="8306"/>
      </w:tabs>
    </w:pPr>
  </w:style>
  <w:style w:type="paragraph" w:styleId="Piedepgina">
    <w:name w:val="footer"/>
    <w:basedOn w:val="Normal"/>
    <w:link w:val="PiedepginaCar"/>
    <w:uiPriority w:val="99"/>
    <w:semiHidden/>
    <w:rsid w:val="006F401D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semiHidden/>
    <w:locked/>
    <w:rsid w:val="006F401D"/>
    <w:rPr>
      <w:rFonts w:cs="Times New Roman"/>
    </w:rPr>
  </w:style>
  <w:style w:type="character" w:styleId="Nmerodepgina">
    <w:name w:val="page number"/>
    <w:basedOn w:val="Fuentedeprrafopredeter"/>
    <w:uiPriority w:val="99"/>
    <w:semiHidden/>
    <w:rsid w:val="006F401D"/>
    <w:rPr>
      <w:rFonts w:cs="Times New Roman"/>
    </w:rPr>
  </w:style>
  <w:style w:type="character" w:customStyle="1" w:styleId="PiedepginaCar">
    <w:name w:val="Pie de página Car"/>
    <w:basedOn w:val="Fuentedeprrafopredeter"/>
    <w:link w:val="Piedepgina"/>
    <w:uiPriority w:val="99"/>
    <w:semiHidden/>
    <w:locked/>
    <w:rsid w:val="006F401D"/>
    <w:rPr>
      <w:rFonts w:cs="Times New Roman"/>
    </w:rPr>
  </w:style>
  <w:style w:type="character" w:styleId="Hipervnculo">
    <w:name w:val="Hyperlink"/>
    <w:basedOn w:val="Fuentedeprrafopredeter"/>
    <w:uiPriority w:val="99"/>
    <w:rsid w:val="00F46999"/>
    <w:rPr>
      <w:rFonts w:cs="Times New Roman"/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rsid w:val="00F46999"/>
    <w:rPr>
      <w:rFonts w:cs="Times New Roman"/>
      <w:color w:val="800080"/>
      <w:u w:val="single"/>
    </w:rPr>
  </w:style>
  <w:style w:type="paragraph" w:styleId="Textoindependiente2">
    <w:name w:val="Body Text 2"/>
    <w:basedOn w:val="Normal"/>
    <w:link w:val="Textoindependiente2Car"/>
    <w:uiPriority w:val="99"/>
    <w:rsid w:val="003866A7"/>
    <w:pPr>
      <w:jc w:val="center"/>
    </w:pPr>
    <w:rPr>
      <w:rFonts w:ascii="Transit-Normal" w:hAnsi="Transit-Normal"/>
      <w:b/>
      <w:u w:val="single"/>
      <w:lang w:val="es-ES" w:eastAsia="es-ES"/>
    </w:rPr>
  </w:style>
  <w:style w:type="character" w:styleId="Refdenotaalpie">
    <w:name w:val="footnote reference"/>
    <w:basedOn w:val="Fuentedeprrafopredeter"/>
    <w:uiPriority w:val="99"/>
    <w:semiHidden/>
    <w:rsid w:val="00706F0F"/>
    <w:rPr>
      <w:rFonts w:cs="Times New Roman"/>
      <w:vertAlign w:val="superscript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locked/>
    <w:rsid w:val="008251EE"/>
    <w:rPr>
      <w:rFonts w:cs="Times New Roman"/>
      <w:sz w:val="24"/>
      <w:szCs w:val="24"/>
      <w:lang w:val="es-ES_tradnl" w:eastAsia="en-US"/>
    </w:rPr>
  </w:style>
  <w:style w:type="paragraph" w:styleId="Textonotapie">
    <w:name w:val="footnote text"/>
    <w:basedOn w:val="Normal"/>
    <w:link w:val="TextonotapieCar"/>
    <w:uiPriority w:val="99"/>
    <w:semiHidden/>
    <w:rsid w:val="00706F0F"/>
    <w:rPr>
      <w:rFonts w:ascii="Times New Roman" w:hAnsi="Times New Roman"/>
      <w:sz w:val="20"/>
      <w:szCs w:val="20"/>
      <w:lang w:val="es-ES" w:eastAsia="es-E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locked/>
    <w:rsid w:val="008251EE"/>
    <w:rPr>
      <w:rFonts w:cs="Times New Roman"/>
      <w:sz w:val="20"/>
      <w:szCs w:val="20"/>
      <w:lang w:val="es-ES_tradnl" w:eastAsia="en-US"/>
    </w:rPr>
  </w:style>
  <w:style w:type="paragraph" w:styleId="Prrafodelista">
    <w:name w:val="List Paragraph"/>
    <w:basedOn w:val="Normal"/>
    <w:uiPriority w:val="34"/>
    <w:qFormat/>
    <w:rsid w:val="00CB26DD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02087A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2087A"/>
    <w:rPr>
      <w:rFonts w:ascii="Lucida Grande" w:hAnsi="Lucida Grande" w:cs="Lucida Grande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9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BASES</vt:lpstr>
    </vt:vector>
  </TitlesOfParts>
  <Company>Arrabal</Company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S</dc:title>
  <dc:creator>Ramón Galán</dc:creator>
  <cp:lastModifiedBy>Antonio Ama Espinosa</cp:lastModifiedBy>
  <cp:revision>10</cp:revision>
  <cp:lastPrinted>2013-02-05T09:12:00Z</cp:lastPrinted>
  <dcterms:created xsi:type="dcterms:W3CDTF">2017-01-16T10:55:00Z</dcterms:created>
  <dcterms:modified xsi:type="dcterms:W3CDTF">2025-07-22T15:22:00Z</dcterms:modified>
</cp:coreProperties>
</file>